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80EE28" w14:textId="77777777" w:rsidR="00963210" w:rsidRPr="004870BC" w:rsidRDefault="00963210" w:rsidP="00963210">
      <w:pPr>
        <w:jc w:val="center"/>
        <w:rPr>
          <w:b/>
          <w:sz w:val="24"/>
          <w:lang w:val="fr-FR"/>
        </w:rPr>
      </w:pPr>
    </w:p>
    <w:p w14:paraId="3C3D4288" w14:textId="6BF92383" w:rsidR="00963210" w:rsidRPr="004870BC" w:rsidRDefault="00963210" w:rsidP="00963210">
      <w:pPr>
        <w:jc w:val="center"/>
        <w:rPr>
          <w:b/>
          <w:sz w:val="24"/>
        </w:rPr>
      </w:pPr>
      <w:r w:rsidRPr="004870BC">
        <w:rPr>
          <w:b/>
          <w:sz w:val="24"/>
        </w:rPr>
        <w:t xml:space="preserve">Course Log </w:t>
      </w:r>
      <w:r w:rsidR="006A35B4">
        <w:rPr>
          <w:b/>
          <w:sz w:val="24"/>
        </w:rPr>
        <w:t>File</w:t>
      </w:r>
    </w:p>
    <w:p w14:paraId="152E389F" w14:textId="77777777" w:rsidR="00963210" w:rsidRPr="004870BC" w:rsidRDefault="00963210" w:rsidP="00963210">
      <w:pPr>
        <w:jc w:val="center"/>
        <w:rPr>
          <w:b/>
          <w:sz w:val="24"/>
        </w:rPr>
      </w:pPr>
    </w:p>
    <w:p w14:paraId="293EDDBE" w14:textId="7B7780B3" w:rsidR="00963210" w:rsidRPr="004870BC" w:rsidRDefault="00175ED9" w:rsidP="00963210">
      <w:pPr>
        <w:framePr w:w="6847" w:h="635" w:hRule="exact" w:hSpace="180" w:wrap="around" w:vAnchor="text" w:hAnchor="page" w:x="3944" w:y="1"/>
        <w:pBdr>
          <w:bottom w:val="single" w:sz="6" w:space="1" w:color="auto"/>
        </w:pBdr>
        <w:jc w:val="both"/>
        <w:rPr>
          <w:sz w:val="24"/>
        </w:rPr>
      </w:pPr>
      <w:r w:rsidRPr="004870BC">
        <w:rPr>
          <w:sz w:val="24"/>
        </w:rPr>
        <w:t xml:space="preserve">CS &amp; IT Department, The University </w:t>
      </w:r>
      <w:r w:rsidR="006A35B4" w:rsidRPr="004870BC">
        <w:rPr>
          <w:sz w:val="24"/>
        </w:rPr>
        <w:t>of</w:t>
      </w:r>
      <w:r w:rsidRPr="004870BC">
        <w:rPr>
          <w:sz w:val="24"/>
        </w:rPr>
        <w:t xml:space="preserve"> Lahore</w:t>
      </w:r>
    </w:p>
    <w:p w14:paraId="6BCD7B6B" w14:textId="77777777" w:rsidR="00963210" w:rsidRPr="004870BC" w:rsidRDefault="00963210" w:rsidP="00963210">
      <w:pPr>
        <w:spacing w:before="120" w:after="120"/>
        <w:jc w:val="both"/>
        <w:rPr>
          <w:b/>
          <w:sz w:val="24"/>
        </w:rPr>
      </w:pPr>
      <w:r w:rsidRPr="004870BC">
        <w:rPr>
          <w:b/>
          <w:sz w:val="24"/>
        </w:rPr>
        <w:t>INSTITUTION</w:t>
      </w:r>
      <w:r w:rsidRPr="004870BC">
        <w:rPr>
          <w:b/>
          <w:sz w:val="24"/>
        </w:rPr>
        <w:tab/>
      </w:r>
      <w:r w:rsidRPr="004870BC">
        <w:rPr>
          <w:b/>
          <w:sz w:val="24"/>
        </w:rPr>
        <w:tab/>
      </w:r>
    </w:p>
    <w:p w14:paraId="450496F5" w14:textId="6B7DCEF1" w:rsidR="00963210" w:rsidRPr="004870BC" w:rsidRDefault="001C38AD" w:rsidP="00032838">
      <w:pPr>
        <w:framePr w:w="6847" w:h="635" w:hRule="exact" w:hSpace="180" w:wrap="around" w:vAnchor="text" w:hAnchor="page" w:x="3944" w:y="383"/>
        <w:pBdr>
          <w:bottom w:val="single" w:sz="6" w:space="1" w:color="auto"/>
        </w:pBdr>
        <w:jc w:val="both"/>
        <w:rPr>
          <w:sz w:val="24"/>
        </w:rPr>
      </w:pPr>
      <w:r>
        <w:rPr>
          <w:sz w:val="24"/>
        </w:rPr>
        <w:t>BSCS</w:t>
      </w:r>
    </w:p>
    <w:p w14:paraId="5C1FFBCF" w14:textId="77777777" w:rsidR="00963210" w:rsidRPr="004870BC" w:rsidRDefault="00963210" w:rsidP="00963210">
      <w:pPr>
        <w:spacing w:before="120" w:after="120"/>
        <w:jc w:val="both"/>
        <w:rPr>
          <w:b/>
          <w:sz w:val="24"/>
        </w:rPr>
      </w:pPr>
    </w:p>
    <w:p w14:paraId="520C26FD" w14:textId="77777777" w:rsidR="00963210" w:rsidRPr="004870BC" w:rsidRDefault="00963210" w:rsidP="00963210">
      <w:pPr>
        <w:jc w:val="both"/>
        <w:rPr>
          <w:b/>
          <w:sz w:val="24"/>
        </w:rPr>
      </w:pPr>
      <w:r w:rsidRPr="004870BC">
        <w:rPr>
          <w:b/>
          <w:sz w:val="24"/>
        </w:rPr>
        <w:t xml:space="preserve">PROGRAM (S) TO BE </w:t>
      </w:r>
    </w:p>
    <w:p w14:paraId="37409C3D" w14:textId="77777777" w:rsidR="00963210" w:rsidRPr="004870BC" w:rsidRDefault="00963210" w:rsidP="00963210">
      <w:pPr>
        <w:jc w:val="both"/>
        <w:rPr>
          <w:b/>
          <w:sz w:val="24"/>
        </w:rPr>
      </w:pPr>
      <w:r w:rsidRPr="004870BC">
        <w:rPr>
          <w:b/>
          <w:sz w:val="24"/>
        </w:rPr>
        <w:t>EVALUATED</w:t>
      </w:r>
    </w:p>
    <w:tbl>
      <w:tblPr>
        <w:tblpPr w:leftFromText="180" w:rightFromText="180" w:vertAnchor="text" w:horzAnchor="margin" w:tblpY="318"/>
        <w:tblW w:w="0" w:type="auto"/>
        <w:tblLook w:val="01E0" w:firstRow="1" w:lastRow="1" w:firstColumn="1" w:lastColumn="1" w:noHBand="0" w:noVBand="0"/>
      </w:tblPr>
      <w:tblGrid>
        <w:gridCol w:w="2580"/>
        <w:gridCol w:w="6780"/>
      </w:tblGrid>
      <w:tr w:rsidR="00963210" w:rsidRPr="004870BC" w14:paraId="4B49F0BD" w14:textId="77777777" w:rsidTr="00D26F6A">
        <w:trPr>
          <w:trHeight w:val="272"/>
        </w:trPr>
        <w:tc>
          <w:tcPr>
            <w:tcW w:w="2628" w:type="dxa"/>
          </w:tcPr>
          <w:p w14:paraId="44B6B251" w14:textId="77777777" w:rsidR="00963210" w:rsidRPr="004870BC" w:rsidRDefault="00963210" w:rsidP="007035F3">
            <w:pPr>
              <w:rPr>
                <w:b/>
              </w:rPr>
            </w:pPr>
            <w:r w:rsidRPr="004870BC">
              <w:rPr>
                <w:b/>
              </w:rPr>
              <w:t>Course Name</w:t>
            </w:r>
          </w:p>
        </w:tc>
        <w:tc>
          <w:tcPr>
            <w:tcW w:w="6948" w:type="dxa"/>
            <w:tcBorders>
              <w:bottom w:val="single" w:sz="4" w:space="0" w:color="auto"/>
            </w:tcBorders>
          </w:tcPr>
          <w:p w14:paraId="2FE3A551" w14:textId="0EEC5D76" w:rsidR="00963210" w:rsidRPr="004870BC" w:rsidRDefault="009718BE" w:rsidP="00BE6A04">
            <w:pPr>
              <w:rPr>
                <w:b/>
              </w:rPr>
            </w:pPr>
            <w:r>
              <w:rPr>
                <w:b/>
              </w:rPr>
              <w:t>Introduction to Information and Communication</w:t>
            </w:r>
            <w:r w:rsidR="002D0E27">
              <w:rPr>
                <w:b/>
              </w:rPr>
              <w:t xml:space="preserve"> </w:t>
            </w:r>
          </w:p>
        </w:tc>
      </w:tr>
      <w:tr w:rsidR="00963210" w:rsidRPr="004870BC" w14:paraId="0FA659C6" w14:textId="77777777" w:rsidTr="007035F3">
        <w:tc>
          <w:tcPr>
            <w:tcW w:w="2628" w:type="dxa"/>
          </w:tcPr>
          <w:p w14:paraId="6EA5541B" w14:textId="77777777" w:rsidR="00963210" w:rsidRPr="004870BC" w:rsidRDefault="00963210" w:rsidP="007035F3">
            <w:pPr>
              <w:rPr>
                <w:b/>
              </w:rPr>
            </w:pPr>
            <w:r w:rsidRPr="004870BC">
              <w:rPr>
                <w:b/>
              </w:rPr>
              <w:t>Catalog Number</w:t>
            </w: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57987AA8" w14:textId="77777777" w:rsidR="00963210" w:rsidRPr="004870BC" w:rsidRDefault="00963210" w:rsidP="007035F3">
            <w:pPr>
              <w:rPr>
                <w:b/>
              </w:rPr>
            </w:pPr>
          </w:p>
        </w:tc>
      </w:tr>
      <w:tr w:rsidR="00963210" w:rsidRPr="004870BC" w14:paraId="753BF276" w14:textId="77777777" w:rsidTr="007035F3">
        <w:trPr>
          <w:trHeight w:val="320"/>
        </w:trPr>
        <w:tc>
          <w:tcPr>
            <w:tcW w:w="2628" w:type="dxa"/>
          </w:tcPr>
          <w:p w14:paraId="7BCEB321" w14:textId="77777777" w:rsidR="00963210" w:rsidRPr="004870BC" w:rsidRDefault="00963210" w:rsidP="007035F3">
            <w:pPr>
              <w:rPr>
                <w:b/>
              </w:rPr>
            </w:pPr>
            <w:r w:rsidRPr="004870BC">
              <w:rPr>
                <w:b/>
              </w:rPr>
              <w:t>Instructor Name</w:t>
            </w: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43BAEDA7" w14:textId="14DE447E" w:rsidR="00963210" w:rsidRPr="004870BC" w:rsidRDefault="001C38AD" w:rsidP="006A35B4">
            <w:pPr>
              <w:rPr>
                <w:b/>
              </w:rPr>
            </w:pPr>
            <w:r>
              <w:rPr>
                <w:b/>
              </w:rPr>
              <w:t>Tahseen Fatima</w:t>
            </w:r>
          </w:p>
        </w:tc>
      </w:tr>
      <w:tr w:rsidR="00963210" w:rsidRPr="004870BC" w14:paraId="03673815" w14:textId="77777777" w:rsidTr="007035F3">
        <w:tc>
          <w:tcPr>
            <w:tcW w:w="2628" w:type="dxa"/>
          </w:tcPr>
          <w:p w14:paraId="17D18E0F" w14:textId="77777777" w:rsidR="00963210" w:rsidRPr="004870BC" w:rsidRDefault="00963210" w:rsidP="007035F3">
            <w:pPr>
              <w:rPr>
                <w:b/>
              </w:rPr>
            </w:pPr>
          </w:p>
        </w:tc>
        <w:tc>
          <w:tcPr>
            <w:tcW w:w="6948" w:type="dxa"/>
            <w:tcBorders>
              <w:top w:val="single" w:sz="4" w:space="0" w:color="auto"/>
              <w:bottom w:val="single" w:sz="4" w:space="0" w:color="auto"/>
            </w:tcBorders>
          </w:tcPr>
          <w:p w14:paraId="5D438C38" w14:textId="77777777" w:rsidR="00963210" w:rsidRPr="004870BC" w:rsidRDefault="00963210" w:rsidP="007035F3">
            <w:pPr>
              <w:rPr>
                <w:b/>
              </w:rPr>
            </w:pPr>
          </w:p>
        </w:tc>
      </w:tr>
    </w:tbl>
    <w:p w14:paraId="29DF3B26" w14:textId="77777777" w:rsidR="00963210" w:rsidRPr="004870BC" w:rsidRDefault="00963210" w:rsidP="00963210">
      <w:pPr>
        <w:spacing w:before="120" w:after="120"/>
        <w:rPr>
          <w:sz w:val="24"/>
        </w:rPr>
      </w:pPr>
    </w:p>
    <w:p w14:paraId="73ECD926" w14:textId="77777777" w:rsidR="00963210" w:rsidRPr="004870BC" w:rsidRDefault="00963210" w:rsidP="00963210">
      <w:pPr>
        <w:spacing w:before="120" w:after="120"/>
      </w:pPr>
    </w:p>
    <w:p w14:paraId="6053776C" w14:textId="77777777" w:rsidR="00963210" w:rsidRPr="004870BC" w:rsidRDefault="00963210" w:rsidP="00963210">
      <w:pPr>
        <w:spacing w:before="120" w:after="120"/>
      </w:pPr>
    </w:p>
    <w:p w14:paraId="7D19445F" w14:textId="77777777" w:rsidR="00963210" w:rsidRPr="004870BC" w:rsidRDefault="00963210" w:rsidP="00963210">
      <w:pPr>
        <w:spacing w:before="120" w:after="120"/>
      </w:pPr>
    </w:p>
    <w:p w14:paraId="4D60DE0E" w14:textId="77777777" w:rsidR="00963210" w:rsidRPr="004870BC" w:rsidRDefault="00963210" w:rsidP="00963210">
      <w:pPr>
        <w:spacing w:before="120" w:after="120"/>
      </w:pPr>
    </w:p>
    <w:p w14:paraId="1833AE82" w14:textId="77777777" w:rsidR="00963210" w:rsidRPr="004870BC" w:rsidRDefault="00963210" w:rsidP="00963210">
      <w:pPr>
        <w:spacing w:before="120" w:after="120"/>
      </w:pPr>
    </w:p>
    <w:p w14:paraId="11BA6887" w14:textId="77777777" w:rsidR="00963210" w:rsidRPr="004870BC" w:rsidRDefault="00963210" w:rsidP="00963210">
      <w:pPr>
        <w:spacing w:before="120" w:after="120"/>
      </w:pPr>
    </w:p>
    <w:p w14:paraId="3748B878" w14:textId="77777777" w:rsidR="00963210" w:rsidRPr="004870BC" w:rsidRDefault="00963210" w:rsidP="00963210">
      <w:pPr>
        <w:spacing w:before="120" w:after="120"/>
      </w:pPr>
    </w:p>
    <w:p w14:paraId="7BD99A9F" w14:textId="77777777" w:rsidR="00963210" w:rsidRPr="004870BC" w:rsidRDefault="00963210" w:rsidP="00963210">
      <w:pPr>
        <w:spacing w:before="120" w:after="120"/>
      </w:pPr>
    </w:p>
    <w:p w14:paraId="660DCD74" w14:textId="77777777" w:rsidR="00963210" w:rsidRPr="004870BC" w:rsidRDefault="00963210" w:rsidP="00963210">
      <w:pPr>
        <w:spacing w:before="120" w:after="120"/>
      </w:pPr>
    </w:p>
    <w:p w14:paraId="3A8FD98C" w14:textId="77777777" w:rsidR="00963210" w:rsidRPr="004870BC" w:rsidRDefault="00963210" w:rsidP="00963210">
      <w:pPr>
        <w:spacing w:before="120" w:after="120"/>
      </w:pPr>
    </w:p>
    <w:p w14:paraId="3B9993BF" w14:textId="77777777" w:rsidR="00963210" w:rsidRPr="004870BC" w:rsidRDefault="00963210" w:rsidP="00963210">
      <w:pPr>
        <w:spacing w:before="120" w:after="120"/>
      </w:pPr>
    </w:p>
    <w:p w14:paraId="0DC5CF98" w14:textId="77777777" w:rsidR="00963210" w:rsidRPr="004870BC" w:rsidRDefault="00963210" w:rsidP="00963210">
      <w:pPr>
        <w:spacing w:before="120" w:after="120"/>
      </w:pPr>
    </w:p>
    <w:p w14:paraId="78B9BF73" w14:textId="77777777" w:rsidR="00963210" w:rsidRPr="004870BC" w:rsidRDefault="00963210" w:rsidP="00963210">
      <w:pPr>
        <w:spacing w:before="120" w:after="120"/>
      </w:pPr>
    </w:p>
    <w:p w14:paraId="08F298B0" w14:textId="77777777" w:rsidR="00963210" w:rsidRPr="004870BC" w:rsidRDefault="00963210" w:rsidP="00963210">
      <w:pPr>
        <w:spacing w:before="120" w:after="120"/>
      </w:pPr>
    </w:p>
    <w:p w14:paraId="5DD85FCB" w14:textId="77777777" w:rsidR="00963210" w:rsidRPr="004870BC" w:rsidRDefault="00963210" w:rsidP="00963210">
      <w:pPr>
        <w:spacing w:before="120" w:after="120"/>
      </w:pPr>
    </w:p>
    <w:p w14:paraId="50DFD001" w14:textId="77777777" w:rsidR="00F7128A" w:rsidRPr="004870BC" w:rsidRDefault="00F7128A" w:rsidP="00963210">
      <w:pPr>
        <w:spacing w:before="120" w:after="120"/>
      </w:pPr>
    </w:p>
    <w:p w14:paraId="353B875D" w14:textId="77777777" w:rsidR="00F7128A" w:rsidRPr="004870BC" w:rsidRDefault="00F7128A" w:rsidP="00963210">
      <w:pPr>
        <w:spacing w:before="120" w:after="120"/>
      </w:pPr>
    </w:p>
    <w:p w14:paraId="47C4BBD3" w14:textId="77777777" w:rsidR="00F7128A" w:rsidRPr="004870BC" w:rsidRDefault="00F7128A" w:rsidP="00963210">
      <w:pPr>
        <w:spacing w:before="120" w:after="120"/>
      </w:pPr>
    </w:p>
    <w:p w14:paraId="61665A9A" w14:textId="77777777" w:rsidR="00F7128A" w:rsidRPr="004870BC" w:rsidRDefault="00F7128A" w:rsidP="00963210">
      <w:pPr>
        <w:spacing w:before="120" w:after="120"/>
      </w:pPr>
    </w:p>
    <w:p w14:paraId="2EAEB4B1" w14:textId="77777777" w:rsidR="00F7128A" w:rsidRPr="004870BC" w:rsidRDefault="00F7128A" w:rsidP="00963210">
      <w:pPr>
        <w:spacing w:before="120" w:after="120"/>
      </w:pPr>
    </w:p>
    <w:p w14:paraId="7F56AF9B" w14:textId="77777777" w:rsidR="00F7128A" w:rsidRPr="004870BC" w:rsidRDefault="00F7128A" w:rsidP="00963210">
      <w:pPr>
        <w:spacing w:before="120" w:after="120"/>
      </w:pPr>
    </w:p>
    <w:p w14:paraId="3B9BCE30" w14:textId="77777777" w:rsidR="00F7128A" w:rsidRPr="004870BC" w:rsidRDefault="00F7128A" w:rsidP="00963210">
      <w:pPr>
        <w:spacing w:before="120" w:after="120"/>
      </w:pPr>
    </w:p>
    <w:p w14:paraId="6341CB19" w14:textId="77777777" w:rsidR="00963210" w:rsidRPr="004870BC" w:rsidRDefault="00963210" w:rsidP="00963210">
      <w:pPr>
        <w:spacing w:before="120" w:after="120"/>
      </w:pPr>
    </w:p>
    <w:tbl>
      <w:tblPr>
        <w:tblW w:w="955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8"/>
        <w:gridCol w:w="1080"/>
        <w:gridCol w:w="4860"/>
        <w:gridCol w:w="1260"/>
        <w:gridCol w:w="1350"/>
      </w:tblGrid>
      <w:tr w:rsidR="00963210" w:rsidRPr="004870BC" w14:paraId="357CDABD" w14:textId="77777777" w:rsidTr="005E27BA">
        <w:trPr>
          <w:trHeight w:val="285"/>
        </w:trPr>
        <w:tc>
          <w:tcPr>
            <w:tcW w:w="1008" w:type="dxa"/>
            <w:shd w:val="clear" w:color="auto" w:fill="D9D9D9"/>
          </w:tcPr>
          <w:p w14:paraId="6E1958BE" w14:textId="77777777" w:rsidR="00963210" w:rsidRPr="004870BC" w:rsidRDefault="00D26F6A" w:rsidP="007035F3">
            <w:pPr>
              <w:jc w:val="center"/>
              <w:rPr>
                <w:b/>
              </w:rPr>
            </w:pPr>
            <w:r w:rsidRPr="004870BC">
              <w:rPr>
                <w:b/>
              </w:rPr>
              <w:lastRenderedPageBreak/>
              <w:t>Date</w:t>
            </w:r>
          </w:p>
        </w:tc>
        <w:tc>
          <w:tcPr>
            <w:tcW w:w="1080" w:type="dxa"/>
            <w:shd w:val="clear" w:color="auto" w:fill="D9D9D9"/>
          </w:tcPr>
          <w:p w14:paraId="5D6E68FB" w14:textId="77777777" w:rsidR="00963210" w:rsidRPr="004870BC" w:rsidRDefault="00963210" w:rsidP="00D26F6A">
            <w:pPr>
              <w:ind w:left="-18" w:firstLine="18"/>
              <w:jc w:val="center"/>
              <w:rPr>
                <w:b/>
              </w:rPr>
            </w:pPr>
            <w:r w:rsidRPr="004870BC">
              <w:rPr>
                <w:b/>
              </w:rPr>
              <w:t>Duration</w:t>
            </w:r>
          </w:p>
        </w:tc>
        <w:tc>
          <w:tcPr>
            <w:tcW w:w="4860" w:type="dxa"/>
            <w:shd w:val="clear" w:color="auto" w:fill="D9D9D9"/>
          </w:tcPr>
          <w:p w14:paraId="6FBE5E0A" w14:textId="77777777" w:rsidR="00963210" w:rsidRPr="004870BC" w:rsidRDefault="00963210" w:rsidP="00D26F6A">
            <w:pPr>
              <w:jc w:val="center"/>
              <w:rPr>
                <w:b/>
              </w:rPr>
            </w:pPr>
            <w:r w:rsidRPr="004870BC">
              <w:rPr>
                <w:b/>
              </w:rPr>
              <w:t>Topic Covered</w:t>
            </w:r>
          </w:p>
        </w:tc>
        <w:tc>
          <w:tcPr>
            <w:tcW w:w="1260" w:type="dxa"/>
            <w:shd w:val="clear" w:color="auto" w:fill="D9D9D9"/>
          </w:tcPr>
          <w:p w14:paraId="752AA54F" w14:textId="77777777" w:rsidR="00963210" w:rsidRPr="004870BC" w:rsidRDefault="00963210" w:rsidP="00D26F6A">
            <w:pPr>
              <w:jc w:val="center"/>
              <w:rPr>
                <w:b/>
              </w:rPr>
            </w:pPr>
            <w:r w:rsidRPr="004870BC">
              <w:rPr>
                <w:b/>
              </w:rPr>
              <w:t>Evaluation Instruments used</w:t>
            </w:r>
          </w:p>
        </w:tc>
        <w:tc>
          <w:tcPr>
            <w:tcW w:w="1350" w:type="dxa"/>
            <w:shd w:val="clear" w:color="auto" w:fill="D9D9D9"/>
          </w:tcPr>
          <w:p w14:paraId="0014B553" w14:textId="77777777" w:rsidR="00963210" w:rsidRPr="004870BC" w:rsidRDefault="00963210" w:rsidP="00D26F6A">
            <w:pPr>
              <w:jc w:val="center"/>
              <w:rPr>
                <w:b/>
              </w:rPr>
            </w:pPr>
            <w:r w:rsidRPr="004870BC">
              <w:rPr>
                <w:b/>
              </w:rPr>
              <w:t>Signature</w:t>
            </w:r>
          </w:p>
        </w:tc>
      </w:tr>
      <w:tr w:rsidR="00727721" w:rsidRPr="004870BC" w14:paraId="36C50CF9" w14:textId="77777777" w:rsidTr="005E27BA">
        <w:trPr>
          <w:cantSplit/>
          <w:trHeight w:val="1529"/>
        </w:trPr>
        <w:tc>
          <w:tcPr>
            <w:tcW w:w="1008" w:type="dxa"/>
          </w:tcPr>
          <w:p w14:paraId="11E0573C" w14:textId="60686882" w:rsidR="00727721" w:rsidRPr="004870BC" w:rsidRDefault="002D0E27" w:rsidP="00727721">
            <w:pPr>
              <w:jc w:val="both"/>
              <w:rPr>
                <w:bCs/>
              </w:rPr>
            </w:pPr>
            <w:r>
              <w:rPr>
                <w:bCs/>
              </w:rPr>
              <w:t>25</w:t>
            </w:r>
            <w:r w:rsidR="009718BE">
              <w:rPr>
                <w:bCs/>
              </w:rPr>
              <w:t>/10</w:t>
            </w:r>
            <w:r w:rsidR="001C38AD">
              <w:rPr>
                <w:bCs/>
              </w:rPr>
              <w:t>/2022</w:t>
            </w:r>
          </w:p>
        </w:tc>
        <w:tc>
          <w:tcPr>
            <w:tcW w:w="1080" w:type="dxa"/>
          </w:tcPr>
          <w:p w14:paraId="667F605A" w14:textId="4E84C301" w:rsidR="00727721" w:rsidRPr="004870BC" w:rsidRDefault="002D0E27" w:rsidP="00727721">
            <w:pPr>
              <w:rPr>
                <w:bCs/>
              </w:rPr>
            </w:pPr>
            <w:r>
              <w:rPr>
                <w:bCs/>
              </w:rPr>
              <w:t>1.5</w:t>
            </w:r>
            <w:r w:rsidR="009718BE">
              <w:rPr>
                <w:bCs/>
              </w:rPr>
              <w:t>hrs</w:t>
            </w:r>
          </w:p>
        </w:tc>
        <w:tc>
          <w:tcPr>
            <w:tcW w:w="4860" w:type="dxa"/>
            <w:vAlign w:val="center"/>
          </w:tcPr>
          <w:p w14:paraId="321334BE" w14:textId="37684F0B" w:rsidR="00727721" w:rsidRPr="004870BC" w:rsidRDefault="002D0E27" w:rsidP="00FA47D6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Introduction of Computers, Types of Computer</w:t>
            </w:r>
          </w:p>
        </w:tc>
        <w:tc>
          <w:tcPr>
            <w:tcW w:w="1260" w:type="dxa"/>
          </w:tcPr>
          <w:p w14:paraId="25DB1BBE" w14:textId="658DC2F8" w:rsidR="00727721" w:rsidRPr="004870BC" w:rsidRDefault="002D0E27" w:rsidP="00727721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61C3FCC5" w14:textId="1AC89A38" w:rsidR="00727721" w:rsidRPr="004870BC" w:rsidRDefault="001C38AD" w:rsidP="00FC2E41">
            <w:pPr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3C335259" wp14:editId="46F4074B">
                  <wp:extent cx="523875" cy="352425"/>
                  <wp:effectExtent l="0" t="0" r="9525" b="9525"/>
                  <wp:docPr id="8" name="Picture 8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72C9B2CF" w14:textId="77777777" w:rsidTr="00137441">
        <w:trPr>
          <w:cantSplit/>
          <w:trHeight w:val="1070"/>
        </w:trPr>
        <w:tc>
          <w:tcPr>
            <w:tcW w:w="1008" w:type="dxa"/>
          </w:tcPr>
          <w:p w14:paraId="408F8C84" w14:textId="5083349E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27/10/2022</w:t>
            </w:r>
          </w:p>
        </w:tc>
        <w:tc>
          <w:tcPr>
            <w:tcW w:w="1080" w:type="dxa"/>
          </w:tcPr>
          <w:p w14:paraId="5E0E788C" w14:textId="12DEBBD2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</w:t>
            </w:r>
            <w:r>
              <w:rPr>
                <w:bCs/>
              </w:rPr>
              <w:t>hrs</w:t>
            </w:r>
          </w:p>
        </w:tc>
        <w:tc>
          <w:tcPr>
            <w:tcW w:w="4860" w:type="dxa"/>
          </w:tcPr>
          <w:p w14:paraId="15ADAA79" w14:textId="30F295A1" w:rsidR="002D0E27" w:rsidRPr="001C38AD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Classification of Computers, generations</w:t>
            </w:r>
          </w:p>
        </w:tc>
        <w:tc>
          <w:tcPr>
            <w:tcW w:w="1260" w:type="dxa"/>
          </w:tcPr>
          <w:p w14:paraId="42719C61" w14:textId="0A7D947E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1B890677" w14:textId="2DC92637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5D1F26EA" wp14:editId="1A9DAB81">
                  <wp:extent cx="523875" cy="352425"/>
                  <wp:effectExtent l="0" t="0" r="9525" b="9525"/>
                  <wp:docPr id="9" name="Picture 9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4447373A" w14:textId="77777777" w:rsidTr="003B56E5">
        <w:trPr>
          <w:cantSplit/>
          <w:trHeight w:val="710"/>
        </w:trPr>
        <w:tc>
          <w:tcPr>
            <w:tcW w:w="1008" w:type="dxa"/>
          </w:tcPr>
          <w:p w14:paraId="3EDD9627" w14:textId="47000FF9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1/11/2022</w:t>
            </w:r>
          </w:p>
        </w:tc>
        <w:tc>
          <w:tcPr>
            <w:tcW w:w="1080" w:type="dxa"/>
          </w:tcPr>
          <w:p w14:paraId="55D61FD2" w14:textId="0473750A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</w:t>
            </w:r>
            <w:r>
              <w:rPr>
                <w:bCs/>
              </w:rPr>
              <w:t>hrs</w:t>
            </w:r>
          </w:p>
        </w:tc>
        <w:tc>
          <w:tcPr>
            <w:tcW w:w="4860" w:type="dxa"/>
          </w:tcPr>
          <w:p w14:paraId="3A200FD8" w14:textId="2B93DB26" w:rsidR="002D0E27" w:rsidRPr="001C38AD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Computer System Architecture, Computer Hardware</w:t>
            </w:r>
          </w:p>
        </w:tc>
        <w:tc>
          <w:tcPr>
            <w:tcW w:w="1260" w:type="dxa"/>
          </w:tcPr>
          <w:p w14:paraId="7B0C96A0" w14:textId="0EB65009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2CFB6B11" w14:textId="5521CB6D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4B54CF31" wp14:editId="6FCE3706">
                  <wp:extent cx="523875" cy="352425"/>
                  <wp:effectExtent l="0" t="0" r="9525" b="9525"/>
                  <wp:docPr id="10" name="Picture 10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411DA40C" w14:textId="77777777" w:rsidTr="003B56E5">
        <w:trPr>
          <w:cantSplit/>
          <w:trHeight w:val="899"/>
        </w:trPr>
        <w:tc>
          <w:tcPr>
            <w:tcW w:w="1008" w:type="dxa"/>
          </w:tcPr>
          <w:p w14:paraId="7B1E93EB" w14:textId="7CDFFD38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3/11/2022</w:t>
            </w:r>
          </w:p>
        </w:tc>
        <w:tc>
          <w:tcPr>
            <w:tcW w:w="1080" w:type="dxa"/>
          </w:tcPr>
          <w:p w14:paraId="5F1D9522" w14:textId="159DDEB5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hrs</w:t>
            </w:r>
          </w:p>
        </w:tc>
        <w:tc>
          <w:tcPr>
            <w:tcW w:w="4860" w:type="dxa"/>
          </w:tcPr>
          <w:p w14:paraId="3B841CD0" w14:textId="01E5D7A5" w:rsidR="002D0E27" w:rsidRPr="001C38AD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Detail discussion on System Unit</w:t>
            </w:r>
          </w:p>
        </w:tc>
        <w:tc>
          <w:tcPr>
            <w:tcW w:w="1260" w:type="dxa"/>
          </w:tcPr>
          <w:p w14:paraId="5652396B" w14:textId="03292DD5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2B71A041" w14:textId="3A9B7C42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406DDEFF" wp14:editId="0E5A55D5">
                  <wp:extent cx="523875" cy="352425"/>
                  <wp:effectExtent l="0" t="0" r="9525" b="9525"/>
                  <wp:docPr id="11" name="Picture 11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287D5E1C" w14:textId="77777777" w:rsidTr="00137441">
        <w:trPr>
          <w:cantSplit/>
          <w:trHeight w:val="872"/>
        </w:trPr>
        <w:tc>
          <w:tcPr>
            <w:tcW w:w="1008" w:type="dxa"/>
          </w:tcPr>
          <w:p w14:paraId="292B304F" w14:textId="0E8B21CB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8/11/2022</w:t>
            </w:r>
          </w:p>
        </w:tc>
        <w:tc>
          <w:tcPr>
            <w:tcW w:w="1080" w:type="dxa"/>
          </w:tcPr>
          <w:p w14:paraId="78E91944" w14:textId="5094A6B9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hrs</w:t>
            </w:r>
          </w:p>
        </w:tc>
        <w:tc>
          <w:tcPr>
            <w:tcW w:w="4860" w:type="dxa"/>
          </w:tcPr>
          <w:p w14:paraId="5DFD2A7F" w14:textId="2AB17465" w:rsidR="002D0E27" w:rsidRPr="004870BC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Detail discussion on System Unit</w:t>
            </w:r>
          </w:p>
        </w:tc>
        <w:tc>
          <w:tcPr>
            <w:tcW w:w="1260" w:type="dxa"/>
          </w:tcPr>
          <w:p w14:paraId="54543476" w14:textId="5DCFFF92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3D6D630A" w14:textId="693E9949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3C734BA6" wp14:editId="077D33F3">
                  <wp:extent cx="523875" cy="352425"/>
                  <wp:effectExtent l="0" t="0" r="9525" b="9525"/>
                  <wp:docPr id="12" name="Picture 12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5CA4F5A6" w14:textId="77777777" w:rsidTr="00DF5962">
        <w:trPr>
          <w:cantSplit/>
          <w:trHeight w:val="710"/>
        </w:trPr>
        <w:tc>
          <w:tcPr>
            <w:tcW w:w="1008" w:type="dxa"/>
          </w:tcPr>
          <w:p w14:paraId="6C902C17" w14:textId="5DEE4826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10</w:t>
            </w:r>
            <w:r>
              <w:rPr>
                <w:bCs/>
              </w:rPr>
              <w:t>/11/2022</w:t>
            </w:r>
          </w:p>
        </w:tc>
        <w:tc>
          <w:tcPr>
            <w:tcW w:w="1080" w:type="dxa"/>
          </w:tcPr>
          <w:p w14:paraId="71F858FA" w14:textId="71CCEB62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hrs</w:t>
            </w:r>
          </w:p>
        </w:tc>
        <w:tc>
          <w:tcPr>
            <w:tcW w:w="4860" w:type="dxa"/>
          </w:tcPr>
          <w:p w14:paraId="73FFAD95" w14:textId="191A358F" w:rsidR="002D0E27" w:rsidRPr="001C38AD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eastAsia="Trebuchet MS" w:hAnsi="Times New Roman"/>
                <w:kern w:val="2"/>
                <w:lang w:eastAsia="zh-TW"/>
              </w:rPr>
            </w:pPr>
            <w:r>
              <w:rPr>
                <w:rFonts w:ascii="Times New Roman" w:eastAsia="Trebuchet MS" w:hAnsi="Times New Roman"/>
                <w:kern w:val="2"/>
                <w:lang w:eastAsia="zh-TW"/>
              </w:rPr>
              <w:t>Number System and computer codes</w:t>
            </w:r>
          </w:p>
        </w:tc>
        <w:tc>
          <w:tcPr>
            <w:tcW w:w="1260" w:type="dxa"/>
          </w:tcPr>
          <w:p w14:paraId="32B32BC2" w14:textId="0F8C70EA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1EA28A6B" w14:textId="16E9F873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28ED1843" wp14:editId="2AC89CEE">
                  <wp:extent cx="523875" cy="352425"/>
                  <wp:effectExtent l="0" t="0" r="9525" b="9525"/>
                  <wp:docPr id="13" name="Picture 13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252DD07E" w14:textId="77777777" w:rsidTr="00137441">
        <w:trPr>
          <w:cantSplit/>
          <w:trHeight w:val="872"/>
        </w:trPr>
        <w:tc>
          <w:tcPr>
            <w:tcW w:w="1008" w:type="dxa"/>
          </w:tcPr>
          <w:p w14:paraId="3F70C5C9" w14:textId="05A7DDC6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15</w:t>
            </w:r>
            <w:r>
              <w:rPr>
                <w:bCs/>
              </w:rPr>
              <w:t>/11/2022</w:t>
            </w:r>
          </w:p>
        </w:tc>
        <w:tc>
          <w:tcPr>
            <w:tcW w:w="1080" w:type="dxa"/>
          </w:tcPr>
          <w:p w14:paraId="646079BF" w14:textId="5D6F092F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hrs</w:t>
            </w:r>
          </w:p>
        </w:tc>
        <w:tc>
          <w:tcPr>
            <w:tcW w:w="4860" w:type="dxa"/>
          </w:tcPr>
          <w:p w14:paraId="71A1D4A9" w14:textId="5EEF7534" w:rsidR="002D0E27" w:rsidRPr="004870BC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noProof/>
                <w:sz w:val="20"/>
                <w:szCs w:val="20"/>
                <w:lang w:val="de-AT" w:eastAsia="de-AT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de-AT" w:eastAsia="de-AT"/>
              </w:rPr>
              <w:t>Method of conversion</w:t>
            </w:r>
          </w:p>
        </w:tc>
        <w:tc>
          <w:tcPr>
            <w:tcW w:w="1260" w:type="dxa"/>
          </w:tcPr>
          <w:p w14:paraId="68684769" w14:textId="19D48891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03887644" w14:textId="6D392116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43B745E6" wp14:editId="69015A99">
                  <wp:extent cx="523875" cy="352425"/>
                  <wp:effectExtent l="0" t="0" r="9525" b="9525"/>
                  <wp:docPr id="14" name="Picture 14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7DA9B5EF" w14:textId="77777777" w:rsidTr="00137441">
        <w:trPr>
          <w:cantSplit/>
          <w:trHeight w:val="1052"/>
        </w:trPr>
        <w:tc>
          <w:tcPr>
            <w:tcW w:w="1008" w:type="dxa"/>
          </w:tcPr>
          <w:p w14:paraId="69A437AE" w14:textId="3EFBE8A7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17</w:t>
            </w:r>
            <w:r>
              <w:rPr>
                <w:bCs/>
              </w:rPr>
              <w:t>/11/2022</w:t>
            </w:r>
          </w:p>
        </w:tc>
        <w:tc>
          <w:tcPr>
            <w:tcW w:w="1080" w:type="dxa"/>
          </w:tcPr>
          <w:p w14:paraId="5BF8FA1B" w14:textId="07C03036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hrs</w:t>
            </w:r>
          </w:p>
        </w:tc>
        <w:tc>
          <w:tcPr>
            <w:tcW w:w="4860" w:type="dxa"/>
          </w:tcPr>
          <w:p w14:paraId="57DC3C46" w14:textId="157B75BB" w:rsidR="002D0E27" w:rsidRPr="00137441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bCs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>Computer Arithmetic</w:t>
            </w:r>
          </w:p>
        </w:tc>
        <w:tc>
          <w:tcPr>
            <w:tcW w:w="1260" w:type="dxa"/>
          </w:tcPr>
          <w:p w14:paraId="37013F71" w14:textId="0987E810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45EBAF1D" w14:textId="73FD9BCF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634F5A8B" wp14:editId="76517A8F">
                  <wp:extent cx="523875" cy="352425"/>
                  <wp:effectExtent l="0" t="0" r="9525" b="9525"/>
                  <wp:docPr id="16" name="Picture 16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67CC9982" w14:textId="77777777" w:rsidTr="003B56E5">
        <w:trPr>
          <w:cantSplit/>
          <w:trHeight w:val="890"/>
        </w:trPr>
        <w:tc>
          <w:tcPr>
            <w:tcW w:w="1008" w:type="dxa"/>
          </w:tcPr>
          <w:p w14:paraId="72B5A02F" w14:textId="2BAEEBA8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22</w:t>
            </w:r>
            <w:r>
              <w:rPr>
                <w:bCs/>
              </w:rPr>
              <w:t>/11/2022</w:t>
            </w:r>
          </w:p>
        </w:tc>
        <w:tc>
          <w:tcPr>
            <w:tcW w:w="1080" w:type="dxa"/>
          </w:tcPr>
          <w:p w14:paraId="3CCF2FC6" w14:textId="73063CD0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hrs</w:t>
            </w:r>
          </w:p>
        </w:tc>
        <w:tc>
          <w:tcPr>
            <w:tcW w:w="4860" w:type="dxa"/>
          </w:tcPr>
          <w:p w14:paraId="13B6C232" w14:textId="02AF3AE0" w:rsidR="002D0E27" w:rsidRPr="004870BC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hAnsi="Times New Roman"/>
                <w:bCs/>
                <w:sz w:val="20"/>
                <w:szCs w:val="20"/>
              </w:rPr>
              <w:t xml:space="preserve">Computer </w:t>
            </w:r>
            <w:r>
              <w:rPr>
                <w:rFonts w:ascii="Times New Roman" w:hAnsi="Times New Roman"/>
                <w:bCs/>
                <w:sz w:val="20"/>
                <w:szCs w:val="20"/>
              </w:rPr>
              <w:t>Arithmetic</w:t>
            </w:r>
          </w:p>
        </w:tc>
        <w:tc>
          <w:tcPr>
            <w:tcW w:w="1260" w:type="dxa"/>
          </w:tcPr>
          <w:p w14:paraId="19568346" w14:textId="3DDE68EE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26F6DEC3" w14:textId="2ED7A7A7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22477422" wp14:editId="2A3EF440">
                  <wp:extent cx="523875" cy="352425"/>
                  <wp:effectExtent l="0" t="0" r="9525" b="9525"/>
                  <wp:docPr id="17" name="Picture 17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18C791A7" w14:textId="77777777" w:rsidTr="004E0BB2">
        <w:trPr>
          <w:cantSplit/>
          <w:trHeight w:val="692"/>
        </w:trPr>
        <w:tc>
          <w:tcPr>
            <w:tcW w:w="1008" w:type="dxa"/>
          </w:tcPr>
          <w:p w14:paraId="2F29F2AF" w14:textId="630372FB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24</w:t>
            </w:r>
            <w:r>
              <w:rPr>
                <w:bCs/>
              </w:rPr>
              <w:t>/11/2022</w:t>
            </w:r>
          </w:p>
        </w:tc>
        <w:tc>
          <w:tcPr>
            <w:tcW w:w="1080" w:type="dxa"/>
          </w:tcPr>
          <w:p w14:paraId="774FF0F9" w14:textId="5157F66A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hrs</w:t>
            </w:r>
          </w:p>
        </w:tc>
        <w:tc>
          <w:tcPr>
            <w:tcW w:w="4860" w:type="dxa"/>
          </w:tcPr>
          <w:p w14:paraId="464005AB" w14:textId="74FAFA69" w:rsidR="002D0E27" w:rsidRPr="004870BC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noProof/>
                <w:sz w:val="20"/>
                <w:szCs w:val="20"/>
                <w:lang w:val="de-AT" w:eastAsia="de-AT"/>
              </w:rPr>
            </w:pPr>
            <w:r>
              <w:rPr>
                <w:rFonts w:ascii="Times New Roman" w:hAnsi="Times New Roman"/>
                <w:noProof/>
                <w:sz w:val="20"/>
                <w:szCs w:val="20"/>
                <w:lang w:val="de-AT" w:eastAsia="de-AT"/>
              </w:rPr>
              <w:t>Boolean logic gates</w:t>
            </w:r>
          </w:p>
        </w:tc>
        <w:tc>
          <w:tcPr>
            <w:tcW w:w="1260" w:type="dxa"/>
          </w:tcPr>
          <w:p w14:paraId="21264DF6" w14:textId="36472991" w:rsidR="002D0E27" w:rsidRPr="004870BC" w:rsidRDefault="002D0E27" w:rsidP="002D0E27">
            <w:pPr>
              <w:pStyle w:val="TableParagraph"/>
              <w:spacing w:line="267" w:lineRule="exact"/>
              <w:jc w:val="both"/>
              <w:rPr>
                <w:rFonts w:ascii="Times New Roman" w:hAnsi="Times New Roman"/>
                <w:bCs/>
              </w:rPr>
            </w:pPr>
            <w:r>
              <w:rPr>
                <w:bCs/>
              </w:rPr>
              <w:t>QA</w:t>
            </w:r>
            <w:r w:rsidR="00B804BC">
              <w:rPr>
                <w:bCs/>
              </w:rPr>
              <w:t>, Assignment # 1</w:t>
            </w:r>
            <w:bookmarkStart w:id="0" w:name="_GoBack"/>
            <w:bookmarkEnd w:id="0"/>
          </w:p>
        </w:tc>
        <w:tc>
          <w:tcPr>
            <w:tcW w:w="1350" w:type="dxa"/>
          </w:tcPr>
          <w:p w14:paraId="55898BDD" w14:textId="4C2D020F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75B4C5E0" wp14:editId="331806B5">
                  <wp:extent cx="523875" cy="352425"/>
                  <wp:effectExtent l="0" t="0" r="9525" b="9525"/>
                  <wp:docPr id="18" name="Picture 18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50D5A9A3" w14:textId="77777777" w:rsidTr="004E0BB2">
        <w:trPr>
          <w:cantSplit/>
          <w:trHeight w:val="1034"/>
        </w:trPr>
        <w:tc>
          <w:tcPr>
            <w:tcW w:w="1008" w:type="dxa"/>
          </w:tcPr>
          <w:p w14:paraId="3B2B6A84" w14:textId="53F9E1BE" w:rsidR="002D0E27" w:rsidRPr="004870BC" w:rsidRDefault="002D0E27" w:rsidP="002D0E27">
            <w:pPr>
              <w:jc w:val="both"/>
              <w:rPr>
                <w:bCs/>
              </w:rPr>
            </w:pPr>
            <w:r>
              <w:rPr>
                <w:bCs/>
              </w:rPr>
              <w:t>29</w:t>
            </w:r>
            <w:r>
              <w:rPr>
                <w:bCs/>
              </w:rPr>
              <w:t>/11/2022</w:t>
            </w:r>
          </w:p>
        </w:tc>
        <w:tc>
          <w:tcPr>
            <w:tcW w:w="1080" w:type="dxa"/>
          </w:tcPr>
          <w:p w14:paraId="0BA2224C" w14:textId="36952E47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1.5hrs</w:t>
            </w:r>
          </w:p>
        </w:tc>
        <w:tc>
          <w:tcPr>
            <w:tcW w:w="4860" w:type="dxa"/>
          </w:tcPr>
          <w:p w14:paraId="3E69610C" w14:textId="503A3461" w:rsidR="002D0E27" w:rsidRPr="004870BC" w:rsidRDefault="002D0E27" w:rsidP="00B804BC">
            <w:r>
              <w:t xml:space="preserve">Boolean algebra basics, laws, theorems, and </w:t>
            </w:r>
            <w:r w:rsidR="00B804BC">
              <w:t>their</w:t>
            </w:r>
            <w:r>
              <w:t xml:space="preserve"> usage</w:t>
            </w:r>
          </w:p>
        </w:tc>
        <w:tc>
          <w:tcPr>
            <w:tcW w:w="1260" w:type="dxa"/>
            <w:vMerge w:val="restart"/>
          </w:tcPr>
          <w:p w14:paraId="6BBCF1E2" w14:textId="0F86C2D4" w:rsidR="002D0E27" w:rsidRPr="004870BC" w:rsidRDefault="002D0E27" w:rsidP="002D0E27">
            <w:pPr>
              <w:rPr>
                <w:bCs/>
              </w:rPr>
            </w:pPr>
            <w:r>
              <w:rPr>
                <w:bCs/>
              </w:rPr>
              <w:t>QA</w:t>
            </w:r>
          </w:p>
        </w:tc>
        <w:tc>
          <w:tcPr>
            <w:tcW w:w="1350" w:type="dxa"/>
          </w:tcPr>
          <w:p w14:paraId="4A9853DA" w14:textId="3BC6099F" w:rsidR="002D0E27" w:rsidRPr="004870BC" w:rsidRDefault="002D0E27" w:rsidP="002D0E27">
            <w:pPr>
              <w:jc w:val="center"/>
              <w:rPr>
                <w:bCs/>
                <w:iCs/>
              </w:rPr>
            </w:pPr>
            <w:r w:rsidRPr="001C38AD">
              <w:rPr>
                <w:bCs/>
                <w:iCs/>
                <w:noProof/>
              </w:rPr>
              <w:drawing>
                <wp:inline distT="0" distB="0" distL="0" distR="0" wp14:anchorId="376BF79F" wp14:editId="440766F4">
                  <wp:extent cx="523875" cy="352425"/>
                  <wp:effectExtent l="0" t="0" r="9525" b="9525"/>
                  <wp:docPr id="19" name="Picture 19" descr="C:\Users\tahseen.fatima1\Downloads\WhatsApp Image 2022-11-29 at 3.47.35 PM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tahseen.fatima1\Downloads\WhatsApp Image 2022-11-29 at 3.47.35 PM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387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D0E27" w:rsidRPr="004870BC" w14:paraId="75421DEE" w14:textId="77777777" w:rsidTr="004E0BB2">
        <w:trPr>
          <w:cantSplit/>
          <w:trHeight w:val="980"/>
        </w:trPr>
        <w:tc>
          <w:tcPr>
            <w:tcW w:w="1008" w:type="dxa"/>
          </w:tcPr>
          <w:p w14:paraId="2FD9AB15" w14:textId="7B5C971E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4C850870" w14:textId="345628D1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568D202E" w14:textId="32879E41" w:rsidR="002D0E27" w:rsidRPr="004870BC" w:rsidRDefault="002D0E27" w:rsidP="002D0E27">
            <w:pPr>
              <w:pStyle w:val="TableParagraph"/>
              <w:spacing w:line="237" w:lineRule="exact"/>
              <w:ind w:left="105"/>
              <w:jc w:val="both"/>
              <w:rPr>
                <w:rFonts w:ascii="Times New Roman" w:hAnsi="Times New Roman"/>
                <w:sz w:val="21"/>
              </w:rPr>
            </w:pPr>
          </w:p>
        </w:tc>
        <w:tc>
          <w:tcPr>
            <w:tcW w:w="1260" w:type="dxa"/>
            <w:vMerge/>
          </w:tcPr>
          <w:p w14:paraId="7F18739A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6817D48D" w14:textId="77487A45" w:rsidR="002D0E27" w:rsidRPr="004870BC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2D76E49A" w14:textId="77777777" w:rsidTr="00137441">
        <w:trPr>
          <w:cantSplit/>
          <w:trHeight w:val="872"/>
        </w:trPr>
        <w:tc>
          <w:tcPr>
            <w:tcW w:w="1008" w:type="dxa"/>
          </w:tcPr>
          <w:p w14:paraId="5A3C6A91" w14:textId="02CFB32C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AD124C0" w14:textId="4472CA82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2884187C" w14:textId="6AF497DC" w:rsidR="002D0E27" w:rsidRPr="004870BC" w:rsidRDefault="002D0E27" w:rsidP="002D0E27">
            <w:pPr>
              <w:rPr>
                <w:noProof/>
                <w:lang w:val="de-AT" w:eastAsia="de-AT"/>
              </w:rPr>
            </w:pPr>
          </w:p>
        </w:tc>
        <w:tc>
          <w:tcPr>
            <w:tcW w:w="1260" w:type="dxa"/>
            <w:vMerge w:val="restart"/>
          </w:tcPr>
          <w:p w14:paraId="07627589" w14:textId="2E7D8AA9" w:rsidR="002D0E27" w:rsidRPr="004870BC" w:rsidRDefault="002D0E27" w:rsidP="002D0E27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6743C203" w14:textId="2A1E6425" w:rsidR="002D0E27" w:rsidRPr="004870BC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6D572E38" w14:textId="77777777" w:rsidTr="00DC0CA9">
        <w:trPr>
          <w:cantSplit/>
          <w:trHeight w:val="647"/>
        </w:trPr>
        <w:tc>
          <w:tcPr>
            <w:tcW w:w="1008" w:type="dxa"/>
          </w:tcPr>
          <w:p w14:paraId="452CB6EB" w14:textId="2BF753B0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F724071" w14:textId="2EC3E365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6DE39F1F" w14:textId="697453E8" w:rsidR="002D0E27" w:rsidRPr="004870BC" w:rsidRDefault="002D0E27" w:rsidP="002D0E27"/>
        </w:tc>
        <w:tc>
          <w:tcPr>
            <w:tcW w:w="1260" w:type="dxa"/>
            <w:vMerge/>
          </w:tcPr>
          <w:p w14:paraId="505C664A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03CD12CE" w14:textId="75195F92" w:rsidR="002D0E27" w:rsidRPr="004870BC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1FEA6C66" w14:textId="77777777" w:rsidTr="00DC0CA9">
        <w:trPr>
          <w:cantSplit/>
          <w:trHeight w:val="647"/>
        </w:trPr>
        <w:tc>
          <w:tcPr>
            <w:tcW w:w="1008" w:type="dxa"/>
          </w:tcPr>
          <w:p w14:paraId="59BC5EC2" w14:textId="08CFCCE9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2A8C17B6" w14:textId="23AB9715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5B7675C9" w14:textId="52FBDF1F" w:rsidR="002D0E27" w:rsidRPr="00E20BCD" w:rsidRDefault="002D0E27" w:rsidP="002D0E27"/>
        </w:tc>
        <w:tc>
          <w:tcPr>
            <w:tcW w:w="1260" w:type="dxa"/>
          </w:tcPr>
          <w:p w14:paraId="6A918399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6B726DC7" w14:textId="4A52510B" w:rsidR="002D0E27" w:rsidRPr="004870BC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0882635B" w14:textId="77777777" w:rsidTr="00DC0CA9">
        <w:trPr>
          <w:cantSplit/>
          <w:trHeight w:val="647"/>
        </w:trPr>
        <w:tc>
          <w:tcPr>
            <w:tcW w:w="1008" w:type="dxa"/>
          </w:tcPr>
          <w:p w14:paraId="1030B99F" w14:textId="0E33ACE2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384DC455" w14:textId="40DD8B3E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1A71B3DE" w14:textId="1510CEE3" w:rsidR="002D0E27" w:rsidRPr="00E20BCD" w:rsidRDefault="002D0E27" w:rsidP="002D0E27"/>
        </w:tc>
        <w:tc>
          <w:tcPr>
            <w:tcW w:w="1260" w:type="dxa"/>
          </w:tcPr>
          <w:p w14:paraId="170E0DF6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113A66B2" w14:textId="26F4B6AD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3EEABA30" w14:textId="77777777" w:rsidTr="00DC0CA9">
        <w:trPr>
          <w:cantSplit/>
          <w:trHeight w:val="647"/>
        </w:trPr>
        <w:tc>
          <w:tcPr>
            <w:tcW w:w="1008" w:type="dxa"/>
          </w:tcPr>
          <w:p w14:paraId="5ECF808D" w14:textId="1B21F07D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9839450" w14:textId="1952DE2C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27DD9AE7" w14:textId="044D0203" w:rsidR="002D0E27" w:rsidRPr="00E20BCD" w:rsidRDefault="002D0E27" w:rsidP="002D0E27"/>
        </w:tc>
        <w:tc>
          <w:tcPr>
            <w:tcW w:w="1260" w:type="dxa"/>
          </w:tcPr>
          <w:p w14:paraId="7B8C6196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5388B73E" w14:textId="6F7C0808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5FA55C86" w14:textId="77777777" w:rsidTr="001E4BA4">
        <w:trPr>
          <w:cantSplit/>
          <w:trHeight w:val="647"/>
        </w:trPr>
        <w:tc>
          <w:tcPr>
            <w:tcW w:w="1008" w:type="dxa"/>
          </w:tcPr>
          <w:p w14:paraId="6B9AC89B" w14:textId="43DD1045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7200" w:type="dxa"/>
            <w:gridSpan w:val="3"/>
          </w:tcPr>
          <w:p w14:paraId="0B95EA09" w14:textId="0E35DFF2" w:rsidR="002D0E27" w:rsidRPr="001C232A" w:rsidRDefault="002D0E27" w:rsidP="002D0E27">
            <w:pPr>
              <w:jc w:val="center"/>
              <w:rPr>
                <w:b/>
                <w:bCs/>
              </w:rPr>
            </w:pPr>
          </w:p>
        </w:tc>
        <w:tc>
          <w:tcPr>
            <w:tcW w:w="1350" w:type="dxa"/>
          </w:tcPr>
          <w:p w14:paraId="1140024F" w14:textId="0013AF39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3D0E910A" w14:textId="77777777" w:rsidTr="00DC0CA9">
        <w:trPr>
          <w:cantSplit/>
          <w:trHeight w:val="647"/>
        </w:trPr>
        <w:tc>
          <w:tcPr>
            <w:tcW w:w="1008" w:type="dxa"/>
          </w:tcPr>
          <w:p w14:paraId="2B188633" w14:textId="3BF31C91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66E113B7" w14:textId="2233E55E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63BE2E5E" w14:textId="5229A1E0" w:rsidR="002D0E27" w:rsidRPr="00E20BCD" w:rsidRDefault="002D0E27" w:rsidP="002D0E27"/>
        </w:tc>
        <w:tc>
          <w:tcPr>
            <w:tcW w:w="1260" w:type="dxa"/>
          </w:tcPr>
          <w:p w14:paraId="1205B2A7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7FA376B9" w14:textId="12C607E5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7E4444FA" w14:textId="77777777" w:rsidTr="00DC0CA9">
        <w:trPr>
          <w:cantSplit/>
          <w:trHeight w:val="647"/>
        </w:trPr>
        <w:tc>
          <w:tcPr>
            <w:tcW w:w="1008" w:type="dxa"/>
          </w:tcPr>
          <w:p w14:paraId="7A99E47A" w14:textId="3DA30CBB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CDF14CD" w14:textId="0A9CD4F9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152DFFAD" w14:textId="789BC336" w:rsidR="002D0E27" w:rsidRPr="00E20BCD" w:rsidRDefault="002D0E27" w:rsidP="002D0E27"/>
        </w:tc>
        <w:tc>
          <w:tcPr>
            <w:tcW w:w="1260" w:type="dxa"/>
          </w:tcPr>
          <w:p w14:paraId="20B6456C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0B921535" w14:textId="5488EAA2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22D44056" w14:textId="77777777" w:rsidTr="00DC0CA9">
        <w:trPr>
          <w:cantSplit/>
          <w:trHeight w:val="647"/>
        </w:trPr>
        <w:tc>
          <w:tcPr>
            <w:tcW w:w="1008" w:type="dxa"/>
          </w:tcPr>
          <w:p w14:paraId="285BCBE1" w14:textId="3F9CB38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64A930A8" w14:textId="332C2538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49BC8688" w14:textId="26F47C42" w:rsidR="002D0E27" w:rsidRPr="001C232A" w:rsidRDefault="002D0E27" w:rsidP="002D0E27"/>
        </w:tc>
        <w:tc>
          <w:tcPr>
            <w:tcW w:w="1260" w:type="dxa"/>
          </w:tcPr>
          <w:p w14:paraId="6081DFA7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716DF81C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11406948" w14:textId="77777777" w:rsidTr="00DC0CA9">
        <w:trPr>
          <w:cantSplit/>
          <w:trHeight w:val="647"/>
        </w:trPr>
        <w:tc>
          <w:tcPr>
            <w:tcW w:w="1008" w:type="dxa"/>
          </w:tcPr>
          <w:p w14:paraId="44B8FABF" w14:textId="54208B5A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7785B1D" w14:textId="1034C970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2F4C2654" w14:textId="79A0283E" w:rsidR="002D0E27" w:rsidRPr="001C232A" w:rsidRDefault="002D0E27" w:rsidP="002D0E27"/>
        </w:tc>
        <w:tc>
          <w:tcPr>
            <w:tcW w:w="1260" w:type="dxa"/>
          </w:tcPr>
          <w:p w14:paraId="1767203C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6A4C6EB8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0AFD01E8" w14:textId="77777777" w:rsidTr="00DC0CA9">
        <w:trPr>
          <w:cantSplit/>
          <w:trHeight w:val="647"/>
        </w:trPr>
        <w:tc>
          <w:tcPr>
            <w:tcW w:w="1008" w:type="dxa"/>
          </w:tcPr>
          <w:p w14:paraId="17EF77FB" w14:textId="0DE12D13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58DA9540" w14:textId="287439FB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549C9383" w14:textId="7F8EE856" w:rsidR="002D0E27" w:rsidRPr="0082403F" w:rsidRDefault="002D0E27" w:rsidP="002D0E27"/>
        </w:tc>
        <w:tc>
          <w:tcPr>
            <w:tcW w:w="1260" w:type="dxa"/>
          </w:tcPr>
          <w:p w14:paraId="15D3EB93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7E0117DA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4FB77EF8" w14:textId="77777777" w:rsidTr="00DC0CA9">
        <w:trPr>
          <w:cantSplit/>
          <w:trHeight w:val="647"/>
        </w:trPr>
        <w:tc>
          <w:tcPr>
            <w:tcW w:w="1008" w:type="dxa"/>
          </w:tcPr>
          <w:p w14:paraId="5E42C1EB" w14:textId="45162A8E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4216466A" w14:textId="7774560D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6B981584" w14:textId="128AF20B" w:rsidR="002D0E27" w:rsidRPr="0082403F" w:rsidRDefault="002D0E27" w:rsidP="002D0E27"/>
        </w:tc>
        <w:tc>
          <w:tcPr>
            <w:tcW w:w="1260" w:type="dxa"/>
          </w:tcPr>
          <w:p w14:paraId="447E4DF5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3C818426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7717BBA7" w14:textId="77777777" w:rsidTr="00DC0CA9">
        <w:trPr>
          <w:cantSplit/>
          <w:trHeight w:val="647"/>
        </w:trPr>
        <w:tc>
          <w:tcPr>
            <w:tcW w:w="1008" w:type="dxa"/>
          </w:tcPr>
          <w:p w14:paraId="63FD1E6A" w14:textId="1478790C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084BA2E" w14:textId="39628AED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7EE718E0" w14:textId="7AD786FD" w:rsidR="002D0E27" w:rsidRPr="0082403F" w:rsidRDefault="002D0E27" w:rsidP="002D0E27"/>
        </w:tc>
        <w:tc>
          <w:tcPr>
            <w:tcW w:w="1260" w:type="dxa"/>
            <w:vMerge w:val="restart"/>
          </w:tcPr>
          <w:p w14:paraId="02B242FD" w14:textId="7E6B70E9" w:rsidR="002D0E27" w:rsidRPr="004870BC" w:rsidRDefault="002D0E27" w:rsidP="002D0E27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0BC09B6F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107B36CE" w14:textId="77777777" w:rsidTr="00DC0CA9">
        <w:trPr>
          <w:cantSplit/>
          <w:trHeight w:val="647"/>
        </w:trPr>
        <w:tc>
          <w:tcPr>
            <w:tcW w:w="1008" w:type="dxa"/>
          </w:tcPr>
          <w:p w14:paraId="359D7144" w14:textId="63DE68B5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40EFEF6" w14:textId="61A7225E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7E582B95" w14:textId="6CC877C1" w:rsidR="002D0E27" w:rsidRPr="0082403F" w:rsidRDefault="002D0E27" w:rsidP="002D0E27"/>
        </w:tc>
        <w:tc>
          <w:tcPr>
            <w:tcW w:w="1260" w:type="dxa"/>
            <w:vMerge/>
          </w:tcPr>
          <w:p w14:paraId="178CFC07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16AD46A0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04060CF6" w14:textId="77777777" w:rsidTr="00DC0CA9">
        <w:trPr>
          <w:cantSplit/>
          <w:trHeight w:val="647"/>
        </w:trPr>
        <w:tc>
          <w:tcPr>
            <w:tcW w:w="1008" w:type="dxa"/>
          </w:tcPr>
          <w:p w14:paraId="63BA1218" w14:textId="2C4C6E8A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454FDE7" w14:textId="1311C8AE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7B9D894A" w14:textId="1D8504B1" w:rsidR="002D0E27" w:rsidRPr="0082403F" w:rsidRDefault="002D0E27" w:rsidP="002D0E27"/>
        </w:tc>
        <w:tc>
          <w:tcPr>
            <w:tcW w:w="1260" w:type="dxa"/>
            <w:vMerge w:val="restart"/>
          </w:tcPr>
          <w:p w14:paraId="65A8DE2E" w14:textId="6663CB8E" w:rsidR="002D0E27" w:rsidRPr="004870BC" w:rsidRDefault="002D0E27" w:rsidP="002D0E27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1A60861F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42FA7134" w14:textId="77777777" w:rsidTr="00DC0CA9">
        <w:trPr>
          <w:cantSplit/>
          <w:trHeight w:val="647"/>
        </w:trPr>
        <w:tc>
          <w:tcPr>
            <w:tcW w:w="1008" w:type="dxa"/>
          </w:tcPr>
          <w:p w14:paraId="79CE8D85" w14:textId="5E9C44A1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4181E88" w14:textId="34529148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2C57FA95" w14:textId="0B3967DF" w:rsidR="002D0E27" w:rsidRPr="0082403F" w:rsidRDefault="002D0E27" w:rsidP="002D0E27"/>
        </w:tc>
        <w:tc>
          <w:tcPr>
            <w:tcW w:w="1260" w:type="dxa"/>
            <w:vMerge/>
          </w:tcPr>
          <w:p w14:paraId="4635024A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7AA5BAC1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697DB978" w14:textId="77777777" w:rsidTr="00DC0CA9">
        <w:trPr>
          <w:cantSplit/>
          <w:trHeight w:val="647"/>
        </w:trPr>
        <w:tc>
          <w:tcPr>
            <w:tcW w:w="1008" w:type="dxa"/>
          </w:tcPr>
          <w:p w14:paraId="6E81BFA1" w14:textId="043E3800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02A17E86" w14:textId="647F571F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087F980D" w14:textId="5C3B2821" w:rsidR="002D0E27" w:rsidRDefault="002D0E27" w:rsidP="002D0E27"/>
        </w:tc>
        <w:tc>
          <w:tcPr>
            <w:tcW w:w="1260" w:type="dxa"/>
            <w:vMerge w:val="restart"/>
          </w:tcPr>
          <w:p w14:paraId="21F8D523" w14:textId="2C01CDA6" w:rsidR="002D0E27" w:rsidRPr="00217D3C" w:rsidRDefault="002D0E27" w:rsidP="002D0E27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621562D7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7A369D34" w14:textId="77777777" w:rsidTr="00DC0CA9">
        <w:trPr>
          <w:cantSplit/>
          <w:trHeight w:val="647"/>
        </w:trPr>
        <w:tc>
          <w:tcPr>
            <w:tcW w:w="1008" w:type="dxa"/>
          </w:tcPr>
          <w:p w14:paraId="6575D8C4" w14:textId="4F270F03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7509CF03" w14:textId="5F0147A9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145790F1" w14:textId="61F71584" w:rsidR="002D0E27" w:rsidRDefault="002D0E27" w:rsidP="002D0E27"/>
        </w:tc>
        <w:tc>
          <w:tcPr>
            <w:tcW w:w="1260" w:type="dxa"/>
            <w:vMerge/>
          </w:tcPr>
          <w:p w14:paraId="7E6021EC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490259AA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3805A71D" w14:textId="77777777" w:rsidTr="00DC0CA9">
        <w:trPr>
          <w:cantSplit/>
          <w:trHeight w:val="647"/>
        </w:trPr>
        <w:tc>
          <w:tcPr>
            <w:tcW w:w="1008" w:type="dxa"/>
          </w:tcPr>
          <w:p w14:paraId="5D1F3A3A" w14:textId="1184DBDC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1209B2DE" w14:textId="27F2326A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191FA26D" w14:textId="15137EBF" w:rsidR="002D0E27" w:rsidRDefault="002D0E27" w:rsidP="002D0E27"/>
        </w:tc>
        <w:tc>
          <w:tcPr>
            <w:tcW w:w="1260" w:type="dxa"/>
            <w:vMerge w:val="restart"/>
          </w:tcPr>
          <w:p w14:paraId="6DA6F6C7" w14:textId="2877C028" w:rsidR="002D0E27" w:rsidRPr="004870BC" w:rsidRDefault="002D0E27" w:rsidP="002D0E27">
            <w:pPr>
              <w:jc w:val="center"/>
              <w:rPr>
                <w:bCs/>
              </w:rPr>
            </w:pPr>
          </w:p>
        </w:tc>
        <w:tc>
          <w:tcPr>
            <w:tcW w:w="1350" w:type="dxa"/>
          </w:tcPr>
          <w:p w14:paraId="39561F90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42E5E2D5" w14:textId="77777777" w:rsidTr="00DC0CA9">
        <w:trPr>
          <w:cantSplit/>
          <w:trHeight w:val="647"/>
        </w:trPr>
        <w:tc>
          <w:tcPr>
            <w:tcW w:w="1008" w:type="dxa"/>
          </w:tcPr>
          <w:p w14:paraId="74BA503A" w14:textId="3B5A66F4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080" w:type="dxa"/>
          </w:tcPr>
          <w:p w14:paraId="2AA4A4CD" w14:textId="00223510" w:rsidR="002D0E27" w:rsidRPr="004870BC" w:rsidRDefault="002D0E27" w:rsidP="002D0E27">
            <w:pPr>
              <w:rPr>
                <w:bCs/>
              </w:rPr>
            </w:pPr>
          </w:p>
        </w:tc>
        <w:tc>
          <w:tcPr>
            <w:tcW w:w="4860" w:type="dxa"/>
          </w:tcPr>
          <w:p w14:paraId="09531D53" w14:textId="30F3481C" w:rsidR="002D0E27" w:rsidRDefault="002D0E27" w:rsidP="002D0E27"/>
        </w:tc>
        <w:tc>
          <w:tcPr>
            <w:tcW w:w="1260" w:type="dxa"/>
            <w:vMerge/>
          </w:tcPr>
          <w:p w14:paraId="5498AC41" w14:textId="77777777" w:rsidR="002D0E27" w:rsidRPr="004870BC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1350" w:type="dxa"/>
          </w:tcPr>
          <w:p w14:paraId="00150ED0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  <w:tr w:rsidR="002D0E27" w:rsidRPr="004870BC" w14:paraId="6D58FCF5" w14:textId="77777777" w:rsidTr="00107148">
        <w:trPr>
          <w:cantSplit/>
          <w:trHeight w:val="647"/>
        </w:trPr>
        <w:tc>
          <w:tcPr>
            <w:tcW w:w="1008" w:type="dxa"/>
          </w:tcPr>
          <w:p w14:paraId="217F37E4" w14:textId="793E3FD5" w:rsidR="002D0E27" w:rsidRDefault="002D0E27" w:rsidP="002D0E27">
            <w:pPr>
              <w:jc w:val="both"/>
              <w:rPr>
                <w:bCs/>
              </w:rPr>
            </w:pPr>
          </w:p>
        </w:tc>
        <w:tc>
          <w:tcPr>
            <w:tcW w:w="7200" w:type="dxa"/>
            <w:gridSpan w:val="3"/>
          </w:tcPr>
          <w:p w14:paraId="3530977B" w14:textId="77777777" w:rsidR="002D0E27" w:rsidRDefault="002D0E27" w:rsidP="002D0E27">
            <w:pPr>
              <w:jc w:val="center"/>
              <w:rPr>
                <w:b/>
                <w:bCs/>
                <w:sz w:val="24"/>
              </w:rPr>
            </w:pPr>
          </w:p>
          <w:p w14:paraId="0D53A65B" w14:textId="242B88EC" w:rsidR="002D0E27" w:rsidRPr="00F60B21" w:rsidRDefault="002D0E27" w:rsidP="002D0E27">
            <w:pPr>
              <w:jc w:val="center"/>
              <w:rPr>
                <w:b/>
                <w:bCs/>
              </w:rPr>
            </w:pPr>
            <w:r w:rsidRPr="00F60B21">
              <w:rPr>
                <w:b/>
                <w:bCs/>
                <w:sz w:val="24"/>
              </w:rPr>
              <w:t>Final Term</w:t>
            </w:r>
          </w:p>
        </w:tc>
        <w:tc>
          <w:tcPr>
            <w:tcW w:w="1350" w:type="dxa"/>
          </w:tcPr>
          <w:p w14:paraId="5D219B8B" w14:textId="77777777" w:rsidR="002D0E27" w:rsidRDefault="002D0E27" w:rsidP="002D0E27">
            <w:pPr>
              <w:jc w:val="center"/>
              <w:rPr>
                <w:bCs/>
                <w:iCs/>
              </w:rPr>
            </w:pPr>
          </w:p>
        </w:tc>
      </w:tr>
    </w:tbl>
    <w:p w14:paraId="068CA307" w14:textId="589B2FE3" w:rsidR="00A35672" w:rsidRPr="004870BC" w:rsidRDefault="00FD47E1" w:rsidP="00963210">
      <w:pPr>
        <w:spacing w:before="120" w:after="120"/>
        <w:rPr>
          <w:b/>
          <w:sz w:val="24"/>
        </w:rPr>
      </w:pPr>
      <w:r>
        <w:rPr>
          <w:b/>
          <w:sz w:val="24"/>
        </w:rPr>
        <w:br/>
      </w:r>
    </w:p>
    <w:p w14:paraId="5C56FCF0" w14:textId="297581C5" w:rsidR="00963210" w:rsidRPr="004870BC" w:rsidRDefault="00963210" w:rsidP="00963210">
      <w:pPr>
        <w:spacing w:before="120" w:after="120"/>
        <w:rPr>
          <w:b/>
          <w:sz w:val="24"/>
        </w:rPr>
      </w:pPr>
      <w:r w:rsidRPr="004870BC">
        <w:rPr>
          <w:b/>
          <w:sz w:val="24"/>
        </w:rPr>
        <w:t>Instructor Signatur</w:t>
      </w:r>
      <w:r w:rsidR="00A35672" w:rsidRPr="004870BC">
        <w:rPr>
          <w:b/>
          <w:sz w:val="24"/>
        </w:rPr>
        <w:t xml:space="preserve">e: </w:t>
      </w:r>
      <w:r w:rsidR="00E6555B">
        <w:rPr>
          <w:b/>
          <w:sz w:val="24"/>
        </w:rPr>
        <w:t xml:space="preserve">  </w:t>
      </w:r>
      <w:r w:rsidR="00E6555B" w:rsidRPr="001C38AD">
        <w:rPr>
          <w:bCs/>
          <w:iCs/>
          <w:noProof/>
        </w:rPr>
        <w:drawing>
          <wp:inline distT="0" distB="0" distL="0" distR="0" wp14:anchorId="1C003E22" wp14:editId="505C507A">
            <wp:extent cx="523875" cy="352425"/>
            <wp:effectExtent l="0" t="0" r="9525" b="9525"/>
            <wp:docPr id="15" name="Picture 15" descr="C:\Users\tahseen.fatima1\Downloads\WhatsApp Image 2022-11-29 at 3.47.35 PM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ahseen.fatima1\Downloads\WhatsApp Image 2022-11-29 at 3.47.35 PM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26246" w14:textId="5F26403B" w:rsidR="00963210" w:rsidRPr="004870BC" w:rsidRDefault="00E903AE" w:rsidP="00155BF3">
      <w:pPr>
        <w:spacing w:before="120" w:after="120"/>
        <w:rPr>
          <w:b/>
          <w:sz w:val="24"/>
        </w:rPr>
      </w:pPr>
      <w:r>
        <w:rPr>
          <w:b/>
          <w:sz w:val="24"/>
        </w:rPr>
        <w:t xml:space="preserve">                           </w:t>
      </w:r>
    </w:p>
    <w:p w14:paraId="77F0DE29" w14:textId="77777777" w:rsidR="00697F50" w:rsidRPr="004870BC" w:rsidRDefault="00697F50"/>
    <w:sectPr w:rsidR="00697F50" w:rsidRPr="004870BC">
      <w:headerReference w:type="default" r:id="rId8"/>
      <w:footerReference w:type="even" r:id="rId9"/>
      <w:footerReference w:type="default" r:id="rId10"/>
      <w:footerReference w:type="first" r:id="rId11"/>
      <w:pgSz w:w="12240" w:h="15840"/>
      <w:pgMar w:top="1980" w:right="1440" w:bottom="450" w:left="1440" w:header="720" w:footer="3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3F1388" w14:textId="77777777" w:rsidR="008A2D52" w:rsidRDefault="008A2D52">
      <w:r>
        <w:separator/>
      </w:r>
    </w:p>
  </w:endnote>
  <w:endnote w:type="continuationSeparator" w:id="0">
    <w:p w14:paraId="7C463C4C" w14:textId="77777777" w:rsidR="008A2D52" w:rsidRDefault="008A2D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674274C" w14:textId="77777777" w:rsidR="00891BCE" w:rsidRDefault="00251285">
    <w:pPr>
      <w:pStyle w:val="Footer"/>
      <w:framePr w:wrap="around" w:vAnchor="text" w:hAnchor="margin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4114817A" w14:textId="77777777" w:rsidR="00891BCE" w:rsidRDefault="008A2D52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CA29DA7" w14:textId="77777777" w:rsidR="00891BCE" w:rsidRDefault="00251285" w:rsidP="00B002AB">
    <w:pPr>
      <w:pStyle w:val="Footer"/>
      <w:jc w:val="right"/>
    </w:pPr>
    <w:r>
      <w:rPr>
        <w:rFonts w:ascii="Lucida Console" w:hAnsi="Lucida Console"/>
      </w:rPr>
      <w:t>NCEAC.DOC.001-E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BCD6D5" w14:textId="77777777" w:rsidR="00891BCE" w:rsidRDefault="00251285">
    <w:pPr>
      <w:pStyle w:val="Footer"/>
      <w:jc w:val="right"/>
    </w:pPr>
    <w:r>
      <w:rPr>
        <w:rFonts w:ascii="Arial" w:hAnsi="Arial"/>
        <w:sz w:val="16"/>
      </w:rPr>
      <w:t>A1-3-11/18/9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24B4853" w14:textId="77777777" w:rsidR="008A2D52" w:rsidRDefault="008A2D52">
      <w:r>
        <w:separator/>
      </w:r>
    </w:p>
  </w:footnote>
  <w:footnote w:type="continuationSeparator" w:id="0">
    <w:p w14:paraId="300B5176" w14:textId="77777777" w:rsidR="008A2D52" w:rsidRDefault="008A2D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F2BB17" w14:textId="77777777" w:rsidR="00891BCE" w:rsidRDefault="00963210">
    <w:pPr>
      <w:pStyle w:val="Header"/>
      <w:tabs>
        <w:tab w:val="clear" w:pos="4320"/>
        <w:tab w:val="clear" w:pos="8640"/>
        <w:tab w:val="left" w:pos="838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FCBD829" wp14:editId="1A304D3A">
              <wp:simplePos x="0" y="0"/>
              <wp:positionH relativeFrom="column">
                <wp:posOffset>995680</wp:posOffset>
              </wp:positionH>
              <wp:positionV relativeFrom="paragraph">
                <wp:posOffset>2540</wp:posOffset>
              </wp:positionV>
              <wp:extent cx="3918585" cy="683260"/>
              <wp:effectExtent l="0" t="0" r="0" b="0"/>
              <wp:wrapNone/>
              <wp:docPr id="7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918585" cy="683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DF7E6D6" w14:textId="77777777" w:rsidR="00891BCE" w:rsidRDefault="00251285">
                          <w:pPr>
                            <w:rPr>
                              <w:b/>
                              <w:sz w:val="24"/>
                              <w:szCs w:val="24"/>
                            </w:rPr>
                          </w:pPr>
                          <w:r>
                            <w:rPr>
                              <w:b/>
                              <w:sz w:val="24"/>
                              <w:szCs w:val="24"/>
                            </w:rPr>
                            <w:t>National Computing Education Accreditation Council</w:t>
                          </w:r>
                        </w:p>
                        <w:p w14:paraId="5A5F95FA" w14:textId="77777777" w:rsidR="00891BCE" w:rsidRDefault="00251285">
                          <w:pPr>
                            <w:jc w:val="center"/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sz w:val="24"/>
                              <w:szCs w:val="24"/>
                            </w:rPr>
                            <w:t>NCEAC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FCBD829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6" type="#_x0000_t202" style="position:absolute;margin-left:78.4pt;margin-top:.2pt;width:308.55pt;height:53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" filled="f" stroked="f">
              <v:textbox>
                <w:txbxContent>
                  <w:p w14:paraId="6DF7E6D6" w14:textId="77777777" w:rsidR="00891BCE" w:rsidRDefault="00251285">
                    <w:pPr>
                      <w:rPr>
                        <w:b/>
                        <w:sz w:val="24"/>
                        <w:szCs w:val="24"/>
                      </w:rPr>
                    </w:pPr>
                    <w:r>
                      <w:rPr>
                        <w:b/>
                        <w:sz w:val="24"/>
                        <w:szCs w:val="24"/>
                      </w:rPr>
                      <w:t>National Computing Education Accreditation Council</w:t>
                    </w:r>
                  </w:p>
                  <w:p w14:paraId="5A5F95FA" w14:textId="77777777" w:rsidR="00891BCE" w:rsidRDefault="00251285">
                    <w:pPr>
                      <w:jc w:val="center"/>
                      <w:rPr>
                        <w:sz w:val="24"/>
                        <w:szCs w:val="24"/>
                      </w:rPr>
                    </w:pPr>
                    <w:r>
                      <w:rPr>
                        <w:sz w:val="24"/>
                        <w:szCs w:val="24"/>
                      </w:rPr>
                      <w:t>NCEAC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 wp14:anchorId="4A0F639D" wp14:editId="4B6D6B0E">
          <wp:extent cx="1112520" cy="569595"/>
          <wp:effectExtent l="0" t="0" r="0" b="1905"/>
          <wp:docPr id="2" name="Picture 2" descr="logotry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logotry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12520" cy="5695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B0DCF1" wp14:editId="7F18CFC1">
              <wp:simplePos x="0" y="0"/>
              <wp:positionH relativeFrom="column">
                <wp:posOffset>-62865</wp:posOffset>
              </wp:positionH>
              <wp:positionV relativeFrom="paragraph">
                <wp:posOffset>-64135</wp:posOffset>
              </wp:positionV>
              <wp:extent cx="6057900" cy="0"/>
              <wp:effectExtent l="0" t="0" r="0" b="0"/>
              <wp:wrapNone/>
              <wp:docPr id="6" name="Straight Connector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79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9084FF" id="Straight Connector 6" o:spid="_x0000_s1026" style="position:absolute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-5.05pt" to="472.05pt,-5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"/>
          </w:pict>
        </mc:Fallback>
      </mc:AlternateContent>
    </w:r>
    <w:r w:rsidR="00251285">
      <w:t xml:space="preserve">                                                                                                                      </w:t>
    </w:r>
    <w:r>
      <w:rPr>
        <w:noProof/>
      </w:rPr>
      <w:drawing>
        <wp:inline distT="0" distB="0" distL="0" distR="0" wp14:anchorId="75E726E1" wp14:editId="3FCB8B09">
          <wp:extent cx="707390" cy="690245"/>
          <wp:effectExtent l="0" t="0" r="0" b="0"/>
          <wp:docPr id="1" name="Picture 1" descr="hec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eclogo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390" cy="6902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251285">
      <w:t xml:space="preserve">   </w:t>
    </w:r>
    <w:r w:rsidR="00251285">
      <w:tab/>
    </w:r>
  </w:p>
  <w:p w14:paraId="1D00132F" w14:textId="77777777" w:rsidR="00891BCE" w:rsidRDefault="0096321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EA1B780" wp14:editId="1D09A489">
              <wp:simplePos x="0" y="0"/>
              <wp:positionH relativeFrom="column">
                <wp:posOffset>4676775</wp:posOffset>
              </wp:positionH>
              <wp:positionV relativeFrom="paragraph">
                <wp:posOffset>0</wp:posOffset>
              </wp:positionV>
              <wp:extent cx="1524000" cy="2286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24000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8FD882B" w14:textId="77777777" w:rsidR="00891BCE" w:rsidRDefault="00251285">
                          <w:pPr>
                            <w:jc w:val="right"/>
                            <w:rPr>
                              <w:rFonts w:ascii="Lucida Console" w:hAnsi="Lucida Console"/>
                            </w:rPr>
                          </w:pPr>
                          <w:r>
                            <w:rPr>
                              <w:rFonts w:ascii="Lucida Console" w:hAnsi="Lucida Console"/>
                            </w:rPr>
                            <w:t>NCEAC.DOC.001-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A1B780" id="Text Box 5" o:spid="_x0000_s1027" type="#_x0000_t202" style="position:absolute;margin-left:368.25pt;margin-top:0;width:120pt;height:1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" stroked="f">
              <v:textbox>
                <w:txbxContent>
                  <w:p w14:paraId="28FD882B" w14:textId="77777777" w:rsidR="00891BCE" w:rsidRDefault="00251285">
                    <w:pPr>
                      <w:jc w:val="right"/>
                      <w:rPr>
                        <w:rFonts w:ascii="Lucida Console" w:hAnsi="Lucida Console"/>
                      </w:rPr>
                    </w:pPr>
                    <w:r>
                      <w:rPr>
                        <w:rFonts w:ascii="Lucida Console" w:hAnsi="Lucida Console"/>
                      </w:rPr>
                      <w:t>NCEAC.DOC.001-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15F9D924" wp14:editId="2D0BE47D">
              <wp:simplePos x="0" y="0"/>
              <wp:positionH relativeFrom="column">
                <wp:posOffset>-73025</wp:posOffset>
              </wp:positionH>
              <wp:positionV relativeFrom="paragraph">
                <wp:posOffset>0</wp:posOffset>
              </wp:positionV>
              <wp:extent cx="6055995" cy="0"/>
              <wp:effectExtent l="0" t="0" r="0" b="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55995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DBB1852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75pt,0" to="471.1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"/>
          </w:pict>
        </mc:Fallback>
      </mc:AlternateContent>
    </w:r>
  </w:p>
  <w:p w14:paraId="26ECC3E6" w14:textId="77777777" w:rsidR="00891BCE" w:rsidRPr="00F45272" w:rsidRDefault="00963210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961E8" wp14:editId="663DDA98">
              <wp:simplePos x="0" y="0"/>
              <wp:positionH relativeFrom="column">
                <wp:posOffset>822960</wp:posOffset>
              </wp:positionH>
              <wp:positionV relativeFrom="paragraph">
                <wp:posOffset>602615</wp:posOffset>
              </wp:positionV>
              <wp:extent cx="1819275" cy="228600"/>
              <wp:effectExtent l="0" t="0" r="0" b="0"/>
              <wp:wrapNone/>
              <wp:docPr id="3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19275" cy="2286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08FD9A" w14:textId="77777777" w:rsidR="00891BCE" w:rsidRDefault="008A2D52">
                          <w:pPr>
                            <w:rPr>
                              <w:rFonts w:ascii="Lucida Console" w:hAnsi="Lucida Console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961E8" id="Text Box 3" o:spid="_x0000_s1028" type="#_x0000_t202" style="position:absolute;margin-left:64.8pt;margin-top:47.45pt;width:143.25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" stroked="f">
              <v:textbox>
                <w:txbxContent>
                  <w:p w14:paraId="1E08FD9A" w14:textId="77777777" w:rsidR="00891BCE" w:rsidRDefault="00C73E0A">
                    <w:pPr>
                      <w:rPr>
                        <w:rFonts w:ascii="Lucida Console" w:hAnsi="Lucida Console"/>
                      </w:rPr>
                    </w:pP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5744F6"/>
    <w:multiLevelType w:val="hybridMultilevel"/>
    <w:tmpl w:val="B3DA50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A4651"/>
    <w:multiLevelType w:val="hybridMultilevel"/>
    <w:tmpl w:val="91C2370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A12B8"/>
    <w:multiLevelType w:val="hybridMultilevel"/>
    <w:tmpl w:val="9F12FA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BE0132"/>
    <w:multiLevelType w:val="hybridMultilevel"/>
    <w:tmpl w:val="35A218C0"/>
    <w:lvl w:ilvl="0" w:tplc="ECF047BA">
      <w:numFmt w:val="bullet"/>
      <w:lvlText w:val="•"/>
      <w:lvlJc w:val="left"/>
      <w:pPr>
        <w:ind w:left="801" w:hanging="350"/>
      </w:pPr>
      <w:rPr>
        <w:rFonts w:ascii="Times New Roman" w:eastAsia="Times New Roman" w:hAnsi="Times New Roman" w:cs="Times New Roman" w:hint="default"/>
        <w:w w:val="96"/>
        <w:sz w:val="21"/>
        <w:szCs w:val="21"/>
        <w:lang w:val="en-US" w:eastAsia="en-US" w:bidi="ar-SA"/>
      </w:rPr>
    </w:lvl>
    <w:lvl w:ilvl="1" w:tplc="03702422">
      <w:numFmt w:val="bullet"/>
      <w:lvlText w:val="•"/>
      <w:lvlJc w:val="left"/>
      <w:pPr>
        <w:ind w:left="1300" w:hanging="350"/>
      </w:pPr>
      <w:rPr>
        <w:lang w:val="en-US" w:eastAsia="en-US" w:bidi="ar-SA"/>
      </w:rPr>
    </w:lvl>
    <w:lvl w:ilvl="2" w:tplc="B7AE08D6">
      <w:numFmt w:val="bullet"/>
      <w:lvlText w:val="•"/>
      <w:lvlJc w:val="left"/>
      <w:pPr>
        <w:ind w:left="1801" w:hanging="350"/>
      </w:pPr>
      <w:rPr>
        <w:lang w:val="en-US" w:eastAsia="en-US" w:bidi="ar-SA"/>
      </w:rPr>
    </w:lvl>
    <w:lvl w:ilvl="3" w:tplc="5860B708">
      <w:numFmt w:val="bullet"/>
      <w:lvlText w:val="•"/>
      <w:lvlJc w:val="left"/>
      <w:pPr>
        <w:ind w:left="2302" w:hanging="350"/>
      </w:pPr>
      <w:rPr>
        <w:lang w:val="en-US" w:eastAsia="en-US" w:bidi="ar-SA"/>
      </w:rPr>
    </w:lvl>
    <w:lvl w:ilvl="4" w:tplc="50CADF4A">
      <w:numFmt w:val="bullet"/>
      <w:lvlText w:val="•"/>
      <w:lvlJc w:val="left"/>
      <w:pPr>
        <w:ind w:left="2803" w:hanging="350"/>
      </w:pPr>
      <w:rPr>
        <w:lang w:val="en-US" w:eastAsia="en-US" w:bidi="ar-SA"/>
      </w:rPr>
    </w:lvl>
    <w:lvl w:ilvl="5" w:tplc="DD6C2F2A">
      <w:numFmt w:val="bullet"/>
      <w:lvlText w:val="•"/>
      <w:lvlJc w:val="left"/>
      <w:pPr>
        <w:ind w:left="3304" w:hanging="350"/>
      </w:pPr>
      <w:rPr>
        <w:lang w:val="en-US" w:eastAsia="en-US" w:bidi="ar-SA"/>
      </w:rPr>
    </w:lvl>
    <w:lvl w:ilvl="6" w:tplc="DB06ED4E">
      <w:numFmt w:val="bullet"/>
      <w:lvlText w:val="•"/>
      <w:lvlJc w:val="left"/>
      <w:pPr>
        <w:ind w:left="3804" w:hanging="350"/>
      </w:pPr>
      <w:rPr>
        <w:lang w:val="en-US" w:eastAsia="en-US" w:bidi="ar-SA"/>
      </w:rPr>
    </w:lvl>
    <w:lvl w:ilvl="7" w:tplc="72802F8A">
      <w:numFmt w:val="bullet"/>
      <w:lvlText w:val="•"/>
      <w:lvlJc w:val="left"/>
      <w:pPr>
        <w:ind w:left="4305" w:hanging="350"/>
      </w:pPr>
      <w:rPr>
        <w:lang w:val="en-US" w:eastAsia="en-US" w:bidi="ar-SA"/>
      </w:rPr>
    </w:lvl>
    <w:lvl w:ilvl="8" w:tplc="1B8E7E3C">
      <w:numFmt w:val="bullet"/>
      <w:lvlText w:val="•"/>
      <w:lvlJc w:val="left"/>
      <w:pPr>
        <w:ind w:left="4806" w:hanging="350"/>
      </w:pPr>
      <w:rPr>
        <w:lang w:val="en-US" w:eastAsia="en-US" w:bidi="ar-SA"/>
      </w:rPr>
    </w:lvl>
  </w:abstractNum>
  <w:abstractNum w:abstractNumId="4" w15:restartNumberingAfterBreak="0">
    <w:nsid w:val="47942E83"/>
    <w:multiLevelType w:val="hybridMultilevel"/>
    <w:tmpl w:val="95D45EA8"/>
    <w:lvl w:ilvl="0" w:tplc="AD2AC97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6C30D4"/>
    <w:multiLevelType w:val="hybridMultilevel"/>
    <w:tmpl w:val="4FF865B8"/>
    <w:lvl w:ilvl="0" w:tplc="1990EC4A">
      <w:start w:val="9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c2MjA0NrC0NDdS0lEKTi0uzszPAykwrAUATp18ESwAAAA="/>
  </w:docVars>
  <w:rsids>
    <w:rsidRoot w:val="00963210"/>
    <w:rsid w:val="00025836"/>
    <w:rsid w:val="00032838"/>
    <w:rsid w:val="00040794"/>
    <w:rsid w:val="00045946"/>
    <w:rsid w:val="00080D21"/>
    <w:rsid w:val="000818E1"/>
    <w:rsid w:val="00082C00"/>
    <w:rsid w:val="00084FC3"/>
    <w:rsid w:val="000C5E2B"/>
    <w:rsid w:val="000F498E"/>
    <w:rsid w:val="001235F6"/>
    <w:rsid w:val="00126CA3"/>
    <w:rsid w:val="0013705C"/>
    <w:rsid w:val="00137441"/>
    <w:rsid w:val="001511EA"/>
    <w:rsid w:val="0015211E"/>
    <w:rsid w:val="00155BF3"/>
    <w:rsid w:val="00175ED9"/>
    <w:rsid w:val="0018199D"/>
    <w:rsid w:val="001A4AB3"/>
    <w:rsid w:val="001C1552"/>
    <w:rsid w:val="001C232A"/>
    <w:rsid w:val="001C38AD"/>
    <w:rsid w:val="001D7D95"/>
    <w:rsid w:val="00200D7A"/>
    <w:rsid w:val="002014CC"/>
    <w:rsid w:val="00217D3C"/>
    <w:rsid w:val="00240CAA"/>
    <w:rsid w:val="00240CDD"/>
    <w:rsid w:val="00246AFB"/>
    <w:rsid w:val="00251285"/>
    <w:rsid w:val="0025611A"/>
    <w:rsid w:val="0026677A"/>
    <w:rsid w:val="00276417"/>
    <w:rsid w:val="00283DFE"/>
    <w:rsid w:val="00295AC1"/>
    <w:rsid w:val="002A6697"/>
    <w:rsid w:val="002B3038"/>
    <w:rsid w:val="002D0E27"/>
    <w:rsid w:val="00303E26"/>
    <w:rsid w:val="00315064"/>
    <w:rsid w:val="003219F6"/>
    <w:rsid w:val="003243C6"/>
    <w:rsid w:val="00330771"/>
    <w:rsid w:val="00331A32"/>
    <w:rsid w:val="00354BB8"/>
    <w:rsid w:val="0037155C"/>
    <w:rsid w:val="003A75DB"/>
    <w:rsid w:val="003B0179"/>
    <w:rsid w:val="003B56E5"/>
    <w:rsid w:val="003C5E82"/>
    <w:rsid w:val="003D5BDE"/>
    <w:rsid w:val="003E345C"/>
    <w:rsid w:val="003E4BD5"/>
    <w:rsid w:val="00412354"/>
    <w:rsid w:val="00414A21"/>
    <w:rsid w:val="00420426"/>
    <w:rsid w:val="00420613"/>
    <w:rsid w:val="0047338B"/>
    <w:rsid w:val="00483D10"/>
    <w:rsid w:val="004870BC"/>
    <w:rsid w:val="004964C1"/>
    <w:rsid w:val="004D2AFF"/>
    <w:rsid w:val="004E0BB2"/>
    <w:rsid w:val="004E1BD7"/>
    <w:rsid w:val="00500F77"/>
    <w:rsid w:val="00511530"/>
    <w:rsid w:val="00550381"/>
    <w:rsid w:val="005514A5"/>
    <w:rsid w:val="00553E87"/>
    <w:rsid w:val="00556DA5"/>
    <w:rsid w:val="005819B8"/>
    <w:rsid w:val="005A3442"/>
    <w:rsid w:val="005A6EAB"/>
    <w:rsid w:val="005B14B3"/>
    <w:rsid w:val="005C41A0"/>
    <w:rsid w:val="005D05C7"/>
    <w:rsid w:val="005D4A65"/>
    <w:rsid w:val="005E11EA"/>
    <w:rsid w:val="005E27BA"/>
    <w:rsid w:val="005E3971"/>
    <w:rsid w:val="005E3D93"/>
    <w:rsid w:val="005E41E4"/>
    <w:rsid w:val="005E7F5B"/>
    <w:rsid w:val="00601412"/>
    <w:rsid w:val="00644E8B"/>
    <w:rsid w:val="0065156B"/>
    <w:rsid w:val="00656F6C"/>
    <w:rsid w:val="006571E5"/>
    <w:rsid w:val="00657E66"/>
    <w:rsid w:val="0066345B"/>
    <w:rsid w:val="006707B8"/>
    <w:rsid w:val="00697F50"/>
    <w:rsid w:val="006A35B4"/>
    <w:rsid w:val="006C1079"/>
    <w:rsid w:val="006C3B13"/>
    <w:rsid w:val="006F3AD6"/>
    <w:rsid w:val="00701BD0"/>
    <w:rsid w:val="00702919"/>
    <w:rsid w:val="00715A3E"/>
    <w:rsid w:val="00717C44"/>
    <w:rsid w:val="00727721"/>
    <w:rsid w:val="00730C44"/>
    <w:rsid w:val="00750EDB"/>
    <w:rsid w:val="00763B8A"/>
    <w:rsid w:val="00786B4D"/>
    <w:rsid w:val="00787C17"/>
    <w:rsid w:val="007903DB"/>
    <w:rsid w:val="00790CBF"/>
    <w:rsid w:val="00791AE3"/>
    <w:rsid w:val="007A3E03"/>
    <w:rsid w:val="007D5DF5"/>
    <w:rsid w:val="007E0D77"/>
    <w:rsid w:val="007E7520"/>
    <w:rsid w:val="007F254E"/>
    <w:rsid w:val="00813AFA"/>
    <w:rsid w:val="008210C3"/>
    <w:rsid w:val="008210CF"/>
    <w:rsid w:val="0082403F"/>
    <w:rsid w:val="008303A1"/>
    <w:rsid w:val="0088565D"/>
    <w:rsid w:val="0089360B"/>
    <w:rsid w:val="008A0ED3"/>
    <w:rsid w:val="008A1CA8"/>
    <w:rsid w:val="008A2D52"/>
    <w:rsid w:val="008B7239"/>
    <w:rsid w:val="008D53CE"/>
    <w:rsid w:val="008D5DDB"/>
    <w:rsid w:val="008E2F8B"/>
    <w:rsid w:val="008E6331"/>
    <w:rsid w:val="008F2578"/>
    <w:rsid w:val="008F525B"/>
    <w:rsid w:val="0090006F"/>
    <w:rsid w:val="009124F9"/>
    <w:rsid w:val="00923ED0"/>
    <w:rsid w:val="00924E4E"/>
    <w:rsid w:val="00935DFE"/>
    <w:rsid w:val="00955510"/>
    <w:rsid w:val="00963210"/>
    <w:rsid w:val="00964C62"/>
    <w:rsid w:val="009718BE"/>
    <w:rsid w:val="009D4E44"/>
    <w:rsid w:val="00A35672"/>
    <w:rsid w:val="00A51718"/>
    <w:rsid w:val="00A60F0F"/>
    <w:rsid w:val="00A6637E"/>
    <w:rsid w:val="00A663B2"/>
    <w:rsid w:val="00A759B8"/>
    <w:rsid w:val="00A807F1"/>
    <w:rsid w:val="00A83FA7"/>
    <w:rsid w:val="00A87AA9"/>
    <w:rsid w:val="00AA0FC1"/>
    <w:rsid w:val="00AB142C"/>
    <w:rsid w:val="00AE4D1E"/>
    <w:rsid w:val="00AE5146"/>
    <w:rsid w:val="00AF609D"/>
    <w:rsid w:val="00B04A3C"/>
    <w:rsid w:val="00B205B0"/>
    <w:rsid w:val="00B364B7"/>
    <w:rsid w:val="00B4520E"/>
    <w:rsid w:val="00B579AC"/>
    <w:rsid w:val="00B65D9F"/>
    <w:rsid w:val="00B804BC"/>
    <w:rsid w:val="00BB0CCF"/>
    <w:rsid w:val="00BB2160"/>
    <w:rsid w:val="00BB6469"/>
    <w:rsid w:val="00BE6A04"/>
    <w:rsid w:val="00BF2668"/>
    <w:rsid w:val="00C13C5E"/>
    <w:rsid w:val="00C168D3"/>
    <w:rsid w:val="00C3556C"/>
    <w:rsid w:val="00C54B3B"/>
    <w:rsid w:val="00C619FB"/>
    <w:rsid w:val="00C73E0A"/>
    <w:rsid w:val="00C741D5"/>
    <w:rsid w:val="00C83297"/>
    <w:rsid w:val="00C856DE"/>
    <w:rsid w:val="00C973F5"/>
    <w:rsid w:val="00CA5C84"/>
    <w:rsid w:val="00CB5383"/>
    <w:rsid w:val="00CC17D5"/>
    <w:rsid w:val="00CC707F"/>
    <w:rsid w:val="00CD77F8"/>
    <w:rsid w:val="00CE7C74"/>
    <w:rsid w:val="00CF2417"/>
    <w:rsid w:val="00D0594C"/>
    <w:rsid w:val="00D26F6A"/>
    <w:rsid w:val="00D57BEE"/>
    <w:rsid w:val="00D750AB"/>
    <w:rsid w:val="00D767F1"/>
    <w:rsid w:val="00D831B2"/>
    <w:rsid w:val="00D84C0F"/>
    <w:rsid w:val="00D85452"/>
    <w:rsid w:val="00DA24B8"/>
    <w:rsid w:val="00DB72EE"/>
    <w:rsid w:val="00DC0CA9"/>
    <w:rsid w:val="00DC48FE"/>
    <w:rsid w:val="00DD400F"/>
    <w:rsid w:val="00DF3DB7"/>
    <w:rsid w:val="00DF5962"/>
    <w:rsid w:val="00E02E44"/>
    <w:rsid w:val="00E10394"/>
    <w:rsid w:val="00E145C9"/>
    <w:rsid w:val="00E14793"/>
    <w:rsid w:val="00E21262"/>
    <w:rsid w:val="00E25DC4"/>
    <w:rsid w:val="00E370DB"/>
    <w:rsid w:val="00E42E60"/>
    <w:rsid w:val="00E462BE"/>
    <w:rsid w:val="00E46A65"/>
    <w:rsid w:val="00E6555B"/>
    <w:rsid w:val="00E70D16"/>
    <w:rsid w:val="00E903AE"/>
    <w:rsid w:val="00EA0371"/>
    <w:rsid w:val="00EE3378"/>
    <w:rsid w:val="00EF7D12"/>
    <w:rsid w:val="00F03E55"/>
    <w:rsid w:val="00F22FC0"/>
    <w:rsid w:val="00F27E7F"/>
    <w:rsid w:val="00F32AF8"/>
    <w:rsid w:val="00F360C2"/>
    <w:rsid w:val="00F36A00"/>
    <w:rsid w:val="00F45234"/>
    <w:rsid w:val="00F60B21"/>
    <w:rsid w:val="00F7128A"/>
    <w:rsid w:val="00F84728"/>
    <w:rsid w:val="00F84FF9"/>
    <w:rsid w:val="00F879A9"/>
    <w:rsid w:val="00F93634"/>
    <w:rsid w:val="00FA47D6"/>
    <w:rsid w:val="00FC2E41"/>
    <w:rsid w:val="00FD47E1"/>
    <w:rsid w:val="00FD4B9C"/>
    <w:rsid w:val="00FD640D"/>
    <w:rsid w:val="00FE6A17"/>
    <w:rsid w:val="00FF5A7F"/>
    <w:rsid w:val="00FF7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A20825B"/>
  <w15:docId w15:val="{6811E9C8-4E19-47F1-A616-7A8E912CEB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6321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96321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63210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rsid w:val="0096321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63210"/>
    <w:rPr>
      <w:rFonts w:ascii="Times New Roman" w:eastAsia="Times New Roman" w:hAnsi="Times New Roman" w:cs="Times New Roman"/>
      <w:sz w:val="20"/>
      <w:szCs w:val="20"/>
    </w:rPr>
  </w:style>
  <w:style w:type="character" w:styleId="PageNumber">
    <w:name w:val="page number"/>
    <w:basedOn w:val="DefaultParagraphFont"/>
    <w:rsid w:val="00963210"/>
  </w:style>
  <w:style w:type="paragraph" w:customStyle="1" w:styleId="TableParagraph">
    <w:name w:val="Table Paragraph"/>
    <w:basedOn w:val="Normal"/>
    <w:uiPriority w:val="1"/>
    <w:qFormat/>
    <w:rsid w:val="00963210"/>
    <w:pPr>
      <w:widowControl w:val="0"/>
    </w:pPr>
    <w:rPr>
      <w:rFonts w:ascii="Calibri" w:eastAsia="Calibri" w:hAnsi="Calibr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3210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3210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CD77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864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55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7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5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0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65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45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72</Words>
  <Characters>98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had</dc:creator>
  <cp:lastModifiedBy>Tahseen Fatima</cp:lastModifiedBy>
  <cp:revision>4</cp:revision>
  <cp:lastPrinted>2018-03-07T02:20:00Z</cp:lastPrinted>
  <dcterms:created xsi:type="dcterms:W3CDTF">2022-11-29T11:41:00Z</dcterms:created>
  <dcterms:modified xsi:type="dcterms:W3CDTF">2022-11-29T1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ddb526b57fe51ab474d0e2cabde112251cd767273b36b0e0b0903ac550c714</vt:lpwstr>
  </property>
</Properties>
</file>